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42F07" w14:textId="77777777" w:rsidR="005A3BAC" w:rsidRPr="00AE762A" w:rsidRDefault="00DE34DB" w:rsidP="007672D9">
      <w:bookmarkStart w:id="0" w:name="_GoBack"/>
      <w:bookmarkEnd w:id="0"/>
      <w:r>
        <w:rPr>
          <w:noProof/>
        </w:rPr>
        <w:drawing>
          <wp:inline distT="0" distB="0" distL="0" distR="0" wp14:anchorId="2C4351A5" wp14:editId="2D9FF10C">
            <wp:extent cx="1743075" cy="828675"/>
            <wp:effectExtent l="0" t="0" r="9525" b="9525"/>
            <wp:docPr id="39" name="Picture 2" descr="Description: 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WBU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43075" cy="828675"/>
                    </a:xfrm>
                    <a:prstGeom prst="rect">
                      <a:avLst/>
                    </a:prstGeom>
                    <a:noFill/>
                    <a:ln>
                      <a:noFill/>
                    </a:ln>
                  </pic:spPr>
                </pic:pic>
              </a:graphicData>
            </a:graphic>
          </wp:inline>
        </w:drawing>
      </w:r>
      <w:r w:rsidR="003879D2">
        <w:t xml:space="preserve">                                          </w:t>
      </w:r>
      <w:r>
        <w:rPr>
          <w:noProof/>
        </w:rPr>
        <w:drawing>
          <wp:inline distT="0" distB="0" distL="0" distR="0" wp14:anchorId="6BEF257C" wp14:editId="507DF4DD">
            <wp:extent cx="1889125" cy="771525"/>
            <wp:effectExtent l="0" t="0" r="0" b="9525"/>
            <wp:docPr id="38" name="Picture 7" descr="ICEV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EVI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125" cy="771525"/>
                    </a:xfrm>
                    <a:prstGeom prst="rect">
                      <a:avLst/>
                    </a:prstGeom>
                    <a:noFill/>
                    <a:ln>
                      <a:noFill/>
                    </a:ln>
                  </pic:spPr>
                </pic:pic>
              </a:graphicData>
            </a:graphic>
          </wp:inline>
        </w:drawing>
      </w:r>
    </w:p>
    <w:p w14:paraId="5ACCD69D" w14:textId="77777777" w:rsidR="007672D9" w:rsidRDefault="007672D9" w:rsidP="007672D9">
      <w:pPr>
        <w:jc w:val="center"/>
      </w:pPr>
      <w:r w:rsidRPr="007672D9">
        <w:rPr>
          <w:b/>
        </w:rPr>
        <w:t>World Blind Union</w:t>
      </w:r>
      <w:r>
        <w:t xml:space="preserve"> and </w:t>
      </w:r>
    </w:p>
    <w:p w14:paraId="7F523247" w14:textId="77777777" w:rsidR="007672D9" w:rsidRPr="007672D9" w:rsidRDefault="007672D9" w:rsidP="007672D9">
      <w:pPr>
        <w:jc w:val="center"/>
        <w:rPr>
          <w:b/>
        </w:rPr>
      </w:pPr>
      <w:r w:rsidRPr="007672D9">
        <w:rPr>
          <w:b/>
        </w:rPr>
        <w:t xml:space="preserve">International Council for Education of People with Visual Impairment </w:t>
      </w:r>
    </w:p>
    <w:p w14:paraId="0F5FC78E" w14:textId="77777777" w:rsidR="007672D9" w:rsidRDefault="007672D9" w:rsidP="007672D9"/>
    <w:p w14:paraId="68774C81" w14:textId="77777777" w:rsidR="00CC490B" w:rsidRDefault="00CC490B" w:rsidP="005A3BAC">
      <w:pPr>
        <w:pStyle w:val="Title"/>
      </w:pPr>
      <w:r w:rsidRPr="005A3BAC">
        <w:t>WBU</w:t>
      </w:r>
      <w:r w:rsidR="00BD1C9F" w:rsidRPr="005A3BAC">
        <w:t xml:space="preserve"> – ICEVI Joint </w:t>
      </w:r>
      <w:r w:rsidRPr="005A3BAC">
        <w:t>Position Statement</w:t>
      </w:r>
    </w:p>
    <w:p w14:paraId="43BEDA5D" w14:textId="77777777" w:rsidR="00E6244A" w:rsidRPr="00330A92" w:rsidRDefault="00E6244A" w:rsidP="00D42791">
      <w:pPr>
        <w:pStyle w:val="Title"/>
        <w:spacing w:after="120" w:line="312" w:lineRule="auto"/>
      </w:pPr>
      <w:r w:rsidRPr="00330A92">
        <w:t>Braille Literacy</w:t>
      </w:r>
      <w:r w:rsidR="00292B22" w:rsidRPr="00330A92">
        <w:t xml:space="preserve"> </w:t>
      </w:r>
    </w:p>
    <w:p w14:paraId="0BCBF209" w14:textId="77777777" w:rsidR="005A3BAC" w:rsidRDefault="00E6244A" w:rsidP="00D42791">
      <w:pPr>
        <w:contextualSpacing/>
        <w:rPr>
          <w:b/>
          <w:szCs w:val="24"/>
        </w:rPr>
      </w:pPr>
      <w:r w:rsidRPr="005A3BAC">
        <w:rPr>
          <w:b/>
          <w:szCs w:val="24"/>
        </w:rPr>
        <w:t>Replaces:</w:t>
      </w:r>
      <w:r w:rsidR="00136218" w:rsidRPr="005A3BAC">
        <w:rPr>
          <w:b/>
          <w:szCs w:val="24"/>
        </w:rPr>
        <w:t xml:space="preserve"> Braille Literacy Position Statement approved December</w:t>
      </w:r>
    </w:p>
    <w:p w14:paraId="2A110B5A" w14:textId="77777777" w:rsidR="00E6244A" w:rsidRPr="005A3BAC" w:rsidRDefault="00136218" w:rsidP="00D42791">
      <w:pPr>
        <w:ind w:left="720" w:firstLine="720"/>
        <w:contextualSpacing/>
        <w:rPr>
          <w:b/>
          <w:szCs w:val="24"/>
        </w:rPr>
      </w:pPr>
      <w:r w:rsidRPr="005A3BAC">
        <w:rPr>
          <w:b/>
          <w:szCs w:val="24"/>
        </w:rPr>
        <w:t>2004, South Africa</w:t>
      </w:r>
    </w:p>
    <w:p w14:paraId="6AED4B7E" w14:textId="77777777" w:rsidR="00136218" w:rsidRPr="005A3BAC" w:rsidRDefault="00136218" w:rsidP="00D42791">
      <w:pPr>
        <w:contextualSpacing/>
        <w:rPr>
          <w:rFonts w:cs="Arial"/>
          <w:b/>
          <w:szCs w:val="24"/>
        </w:rPr>
      </w:pPr>
      <w:r w:rsidRPr="005A3BAC">
        <w:rPr>
          <w:rFonts w:cs="Arial"/>
          <w:b/>
          <w:szCs w:val="24"/>
        </w:rPr>
        <w:t>Updated by: World Braille Council</w:t>
      </w:r>
      <w:r w:rsidR="00BD1C9F" w:rsidRPr="005A3BAC">
        <w:rPr>
          <w:rFonts w:cs="Arial"/>
          <w:b/>
          <w:szCs w:val="24"/>
        </w:rPr>
        <w:t>, 2011</w:t>
      </w:r>
    </w:p>
    <w:p w14:paraId="2C760BC6" w14:textId="77777777" w:rsidR="005A3BAC" w:rsidRPr="005A3BAC" w:rsidRDefault="006448B3" w:rsidP="00D42791">
      <w:pPr>
        <w:contextualSpacing/>
        <w:rPr>
          <w:rFonts w:cs="Arial"/>
          <w:b/>
          <w:szCs w:val="24"/>
        </w:rPr>
      </w:pPr>
      <w:r w:rsidRPr="005A3BAC">
        <w:rPr>
          <w:rFonts w:cs="Arial"/>
          <w:b/>
          <w:szCs w:val="24"/>
        </w:rPr>
        <w:t>Date further review</w:t>
      </w:r>
      <w:r w:rsidR="005A3BAC" w:rsidRPr="005A3BAC">
        <w:rPr>
          <w:rFonts w:cs="Arial"/>
          <w:b/>
          <w:szCs w:val="24"/>
        </w:rPr>
        <w:t>ed</w:t>
      </w:r>
      <w:r w:rsidR="00BD1C9F" w:rsidRPr="005A3BAC">
        <w:rPr>
          <w:rFonts w:cs="Arial"/>
          <w:b/>
          <w:szCs w:val="24"/>
        </w:rPr>
        <w:t>:</w:t>
      </w:r>
      <w:r w:rsidRPr="005A3BAC">
        <w:rPr>
          <w:rFonts w:cs="Arial"/>
          <w:b/>
          <w:szCs w:val="24"/>
        </w:rPr>
        <w:t xml:space="preserve"> January 2016</w:t>
      </w:r>
      <w:r w:rsidR="005A3BAC" w:rsidRPr="005A3BAC">
        <w:rPr>
          <w:rFonts w:cs="Arial"/>
          <w:b/>
          <w:szCs w:val="24"/>
        </w:rPr>
        <w:t xml:space="preserve"> </w:t>
      </w:r>
    </w:p>
    <w:p w14:paraId="47AE6D17" w14:textId="77777777" w:rsidR="006448B3" w:rsidRPr="005A3BAC" w:rsidRDefault="005A3BAC" w:rsidP="00D42791">
      <w:pPr>
        <w:contextualSpacing/>
        <w:rPr>
          <w:rFonts w:cs="Arial"/>
          <w:b/>
          <w:szCs w:val="24"/>
        </w:rPr>
      </w:pPr>
      <w:r w:rsidRPr="005A3BAC">
        <w:rPr>
          <w:rFonts w:cs="Arial"/>
          <w:b/>
          <w:szCs w:val="24"/>
        </w:rPr>
        <w:t>C</w:t>
      </w:r>
      <w:r w:rsidR="00BD1C9F" w:rsidRPr="005A3BAC">
        <w:rPr>
          <w:rFonts w:cs="Arial"/>
          <w:b/>
          <w:szCs w:val="24"/>
        </w:rPr>
        <w:t>onsolidation with ICEVI</w:t>
      </w:r>
      <w:r w:rsidR="00D03DCF" w:rsidRPr="005A3BAC">
        <w:rPr>
          <w:rFonts w:cs="Arial"/>
          <w:b/>
          <w:szCs w:val="24"/>
        </w:rPr>
        <w:t>:</w:t>
      </w:r>
      <w:r w:rsidR="00BD1C9F" w:rsidRPr="005A3BAC">
        <w:rPr>
          <w:rFonts w:cs="Arial"/>
          <w:b/>
          <w:szCs w:val="24"/>
        </w:rPr>
        <w:t xml:space="preserve"> </w:t>
      </w:r>
      <w:r w:rsidR="00B4449C" w:rsidRPr="005A3BAC">
        <w:rPr>
          <w:rFonts w:cs="Arial"/>
          <w:b/>
          <w:szCs w:val="24"/>
        </w:rPr>
        <w:t xml:space="preserve">November </w:t>
      </w:r>
      <w:r w:rsidR="00BD1C9F" w:rsidRPr="005A3BAC">
        <w:rPr>
          <w:rFonts w:cs="Arial"/>
          <w:b/>
          <w:szCs w:val="24"/>
        </w:rPr>
        <w:t>2016</w:t>
      </w:r>
    </w:p>
    <w:p w14:paraId="099BF41C" w14:textId="77777777" w:rsidR="006448B3" w:rsidRPr="00CC490B" w:rsidRDefault="006448B3" w:rsidP="00E6244A">
      <w:pPr>
        <w:rPr>
          <w:rFonts w:cs="Arial"/>
          <w:b/>
          <w:sz w:val="26"/>
          <w:szCs w:val="26"/>
        </w:rPr>
      </w:pPr>
    </w:p>
    <w:p w14:paraId="3EF0871A" w14:textId="77777777" w:rsidR="00E6244A" w:rsidRPr="007672D9" w:rsidRDefault="00E6244A" w:rsidP="007672D9">
      <w:pPr>
        <w:pStyle w:val="Heading2"/>
        <w:rPr>
          <w:b/>
          <w:bCs/>
        </w:rPr>
      </w:pPr>
      <w:r w:rsidRPr="007672D9">
        <w:rPr>
          <w:b/>
          <w:bCs/>
        </w:rPr>
        <w:t>Introduction</w:t>
      </w:r>
    </w:p>
    <w:p w14:paraId="2C7BBB60" w14:textId="77777777" w:rsidR="00E6244A" w:rsidRPr="00CC490B" w:rsidRDefault="00E6244A" w:rsidP="0091692A">
      <w:r w:rsidRPr="00CC490B">
        <w:t>Braille represents information and educatio</w:t>
      </w:r>
      <w:r w:rsidR="00330A92">
        <w:t xml:space="preserve">n, the currency of the future. </w:t>
      </w:r>
      <w:r w:rsidRPr="00CC490B">
        <w:t xml:space="preserve">All of us recognize that being able to manage and manipulate information is vital to </w:t>
      </w:r>
      <w:r w:rsidR="00BD1C9F">
        <w:t xml:space="preserve">economic </w:t>
      </w:r>
      <w:r w:rsidRPr="00CC490B">
        <w:t>success as well as to our dig</w:t>
      </w:r>
      <w:r w:rsidR="00330A92">
        <w:t xml:space="preserve">nity and perceived self-worth. </w:t>
      </w:r>
      <w:r w:rsidRPr="00CC490B">
        <w:t>It is therefore important that whatever educational system we have, we ensure that there is choice in learning and in access to information now and in the future.</w:t>
      </w:r>
    </w:p>
    <w:p w14:paraId="21D01DEE" w14:textId="77777777" w:rsidR="007672D9" w:rsidRDefault="00E836FD" w:rsidP="007672D9">
      <w:r w:rsidRPr="00CC490B">
        <w:t xml:space="preserve">The relevance of Braille has been emphasized even further after the </w:t>
      </w:r>
      <w:r w:rsidR="00157C59" w:rsidRPr="00CC490B">
        <w:t>U</w:t>
      </w:r>
      <w:r w:rsidR="00FD79D2" w:rsidRPr="00CC490B">
        <w:t>N</w:t>
      </w:r>
      <w:r w:rsidR="00157C59" w:rsidRPr="00CC490B">
        <w:t xml:space="preserve"> </w:t>
      </w:r>
      <w:r w:rsidR="00FD79D2" w:rsidRPr="00CC490B">
        <w:t>C</w:t>
      </w:r>
      <w:r w:rsidR="00157C59" w:rsidRPr="00CC490B">
        <w:t>on</w:t>
      </w:r>
      <w:r w:rsidR="00FD79D2" w:rsidRPr="00CC490B">
        <w:t xml:space="preserve">vention on </w:t>
      </w:r>
      <w:r w:rsidR="00157C59" w:rsidRPr="00CC490B">
        <w:t xml:space="preserve">the </w:t>
      </w:r>
      <w:r w:rsidR="00FD79D2" w:rsidRPr="00CC490B">
        <w:t>Ri</w:t>
      </w:r>
      <w:r w:rsidR="00157C59" w:rsidRPr="00CC490B">
        <w:t xml:space="preserve">ghts of </w:t>
      </w:r>
      <w:r w:rsidR="00FD79D2" w:rsidRPr="00CC490B">
        <w:t xml:space="preserve">Persons </w:t>
      </w:r>
      <w:r w:rsidR="00157C59" w:rsidRPr="00CC490B">
        <w:t xml:space="preserve">with </w:t>
      </w:r>
      <w:r w:rsidR="00FD79D2" w:rsidRPr="00CC490B">
        <w:t>D</w:t>
      </w:r>
      <w:r w:rsidR="00157C59" w:rsidRPr="00CC490B">
        <w:t>isabilities</w:t>
      </w:r>
      <w:r w:rsidR="00FD79D2" w:rsidRPr="00CC490B">
        <w:t xml:space="preserve"> (UNCRPD)</w:t>
      </w:r>
      <w:r w:rsidR="00157C59" w:rsidRPr="00CC490B">
        <w:t xml:space="preserve"> </w:t>
      </w:r>
      <w:r w:rsidRPr="00CC490B">
        <w:t>c</w:t>
      </w:r>
      <w:r w:rsidR="003E11FB">
        <w:t>a</w:t>
      </w:r>
      <w:r w:rsidR="00157C59" w:rsidRPr="00CC490B">
        <w:t xml:space="preserve">me into </w:t>
      </w:r>
      <w:r w:rsidRPr="00CC490B">
        <w:t>effect</w:t>
      </w:r>
      <w:r w:rsidR="00157C59" w:rsidRPr="00CC490B">
        <w:t xml:space="preserve"> in </w:t>
      </w:r>
      <w:r w:rsidR="00807C40">
        <w:t xml:space="preserve">a majority of </w:t>
      </w:r>
      <w:r w:rsidR="00157C59" w:rsidRPr="00CC490B">
        <w:t xml:space="preserve">countries around the globe. The CRPD </w:t>
      </w:r>
      <w:r w:rsidR="00EE76D8" w:rsidRPr="00CC490B">
        <w:t xml:space="preserve">explicitly </w:t>
      </w:r>
      <w:r w:rsidR="00157C59" w:rsidRPr="00CC490B">
        <w:t xml:space="preserve">mentions the need </w:t>
      </w:r>
      <w:r w:rsidR="003E11FB">
        <w:t xml:space="preserve">to </w:t>
      </w:r>
      <w:r w:rsidR="00157C59" w:rsidRPr="00CC490B">
        <w:t>recogniz</w:t>
      </w:r>
      <w:r w:rsidR="003E11FB">
        <w:t>e</w:t>
      </w:r>
      <w:r w:rsidR="00157C59" w:rsidRPr="00CC490B">
        <w:t xml:space="preserve"> Braille in several places, particularly in Articles 2, 9, 21 and 24, in language that stresses the use of Braille as the means of communication</w:t>
      </w:r>
      <w:r w:rsidR="003E11FB">
        <w:t xml:space="preserve"> and social inclusion</w:t>
      </w:r>
      <w:r w:rsidR="00157C59" w:rsidRPr="00CC490B">
        <w:t xml:space="preserve"> for blind persons.</w:t>
      </w:r>
      <w:r w:rsidR="00EE76D8" w:rsidRPr="00CC490B">
        <w:t xml:space="preserve"> </w:t>
      </w:r>
      <w:r w:rsidR="003E11FB">
        <w:t>T</w:t>
      </w:r>
      <w:r w:rsidR="00157C59" w:rsidRPr="00CC490B">
        <w:t xml:space="preserve">he convention places particular importance on the fact that Braille should be </w:t>
      </w:r>
      <w:r w:rsidR="00157C59" w:rsidRPr="00CC490B">
        <w:lastRenderedPageBreak/>
        <w:t xml:space="preserve">taught and produced by competent </w:t>
      </w:r>
      <w:r w:rsidR="00EE76D8" w:rsidRPr="00CC490B">
        <w:t xml:space="preserve">people </w:t>
      </w:r>
      <w:r w:rsidR="003E11FB">
        <w:t>who have</w:t>
      </w:r>
      <w:r w:rsidR="00EE76D8" w:rsidRPr="00CC490B">
        <w:t xml:space="preserve"> the appropriate skills</w:t>
      </w:r>
      <w:r w:rsidR="009D340A" w:rsidRPr="00CC490B">
        <w:t xml:space="preserve"> and experience</w:t>
      </w:r>
      <w:r w:rsidR="00EE76D8" w:rsidRPr="00CC490B">
        <w:t>.</w:t>
      </w:r>
    </w:p>
    <w:p w14:paraId="4818F4F3" w14:textId="77777777" w:rsidR="006448B3" w:rsidRPr="007672D9" w:rsidRDefault="00330A92" w:rsidP="007672D9">
      <w:pPr>
        <w:pStyle w:val="Heading2"/>
        <w:rPr>
          <w:b/>
          <w:bCs/>
        </w:rPr>
      </w:pPr>
      <w:r w:rsidRPr="007672D9">
        <w:rPr>
          <w:b/>
          <w:bCs/>
        </w:rPr>
        <w:br/>
      </w:r>
      <w:r w:rsidR="006448B3" w:rsidRPr="007672D9">
        <w:rPr>
          <w:b/>
          <w:bCs/>
        </w:rPr>
        <w:t>What is Braille?</w:t>
      </w:r>
    </w:p>
    <w:p w14:paraId="0079DEAE" w14:textId="77777777" w:rsidR="006448B3" w:rsidRDefault="006448B3" w:rsidP="0091692A">
      <w:r>
        <w:t xml:space="preserve">Braille is a system of communication for those who are blind or who have severe </w:t>
      </w:r>
      <w:r w:rsidR="00BD1C9F">
        <w:t>low vision</w:t>
      </w:r>
      <w:r w:rsidR="00330A92">
        <w:t xml:space="preserve">. </w:t>
      </w:r>
      <w:r>
        <w:t xml:space="preserve">It is a system of raised dots which </w:t>
      </w:r>
      <w:r w:rsidR="00330A92">
        <w:t xml:space="preserve">represent letters and numbers. </w:t>
      </w:r>
      <w:r>
        <w:t>Braille takes its name fr</w:t>
      </w:r>
      <w:r w:rsidR="00330A92">
        <w:t xml:space="preserve">om its creator, Louis Braille. </w:t>
      </w:r>
      <w:r>
        <w:t>Louis, born in France in 1809, lost his sight at age thr</w:t>
      </w:r>
      <w:r w:rsidR="00330A92">
        <w:t xml:space="preserve">ee, the result of an accident. </w:t>
      </w:r>
      <w:r>
        <w:t>At the age of fifteen, he had completed an alphabet consisting of raised dots in groups of six.</w:t>
      </w:r>
    </w:p>
    <w:p w14:paraId="5E6068DD" w14:textId="77777777" w:rsidR="006448B3" w:rsidRDefault="006448B3" w:rsidP="0091692A">
      <w:r>
        <w:t>Louis adapted and perfec</w:t>
      </w:r>
      <w:r w:rsidR="00330A92">
        <w:t xml:space="preserve">ted his system of raised dots. </w:t>
      </w:r>
      <w:r>
        <w:t>He wrote a book at age twenty, explaining his reading and writing methods which have become known worldwide as Braille.</w:t>
      </w:r>
    </w:p>
    <w:p w14:paraId="33A3D435" w14:textId="77777777" w:rsidR="006448B3" w:rsidRDefault="0089024F" w:rsidP="0091692A">
      <w:r>
        <w:t xml:space="preserve">There are nowadays several ways to write braille. </w:t>
      </w:r>
      <w:r w:rsidR="00E91784">
        <w:t xml:space="preserve">A slate and a stylus is the most simple and inexpensive equipment to write braille through punching the dots into the paper using a dedicated frame and a pointed hand-held tool. </w:t>
      </w:r>
      <w:r w:rsidR="003E11FB">
        <w:t>T</w:t>
      </w:r>
      <w:r w:rsidR="00E91784">
        <w:t>his method is especially used in many developing countries where such a</w:t>
      </w:r>
      <w:r w:rsidR="00092E51">
        <w:t>n inexpensive</w:t>
      </w:r>
      <w:r w:rsidR="00E91784">
        <w:t xml:space="preserve"> low-tech solution requir</w:t>
      </w:r>
      <w:r w:rsidR="00092E51">
        <w:t xml:space="preserve">es no complicated maintenance. </w:t>
      </w:r>
      <w:r w:rsidR="00E91784">
        <w:t xml:space="preserve">This method is also </w:t>
      </w:r>
      <w:r w:rsidR="00983592">
        <w:t xml:space="preserve">generally </w:t>
      </w:r>
      <w:r w:rsidR="00E91784">
        <w:t xml:space="preserve">used during initial braille training and </w:t>
      </w:r>
      <w:r w:rsidR="00983592">
        <w:t xml:space="preserve">is </w:t>
      </w:r>
      <w:r w:rsidR="00E91784">
        <w:t>also convenient for jotting down notes as it is portable</w:t>
      </w:r>
      <w:r w:rsidR="00BD1C9F">
        <w:t xml:space="preserve"> -</w:t>
      </w:r>
      <w:r w:rsidR="00E91784">
        <w:t xml:space="preserve"> like when a sighted person uses</w:t>
      </w:r>
      <w:r w:rsidR="003E11FB">
        <w:t xml:space="preserve"> pad and</w:t>
      </w:r>
      <w:r w:rsidR="00E91784">
        <w:t xml:space="preserve"> pencil.</w:t>
      </w:r>
    </w:p>
    <w:p w14:paraId="2F10C61A" w14:textId="77777777" w:rsidR="00E91784" w:rsidRDefault="00E91784" w:rsidP="0091692A">
      <w:r>
        <w:t xml:space="preserve">Other braille writing tools </w:t>
      </w:r>
      <w:r w:rsidR="00AB2537">
        <w:t>include</w:t>
      </w:r>
      <w:r w:rsidR="00983592">
        <w:t xml:space="preserve"> </w:t>
      </w:r>
      <w:r>
        <w:t>the braille writer which has keys corresponding to the 6 dots and may be compared with a typewriter. Moreover, in today</w:t>
      </w:r>
      <w:r w:rsidR="003E11FB">
        <w:t>’</w:t>
      </w:r>
      <w:r>
        <w:t xml:space="preserve">s world of </w:t>
      </w:r>
      <w:r w:rsidR="00983592">
        <w:t>Electronic technology, braille is written and read from refreshable braille displays, braille note takers (</w:t>
      </w:r>
      <w:r w:rsidR="00A83A79">
        <w:t>a</w:t>
      </w:r>
      <w:r w:rsidR="00983592">
        <w:t xml:space="preserve"> dedicated computer for braille users), and braille</w:t>
      </w:r>
      <w:r w:rsidR="003E11FB">
        <w:t xml:space="preserve"> embossed</w:t>
      </w:r>
      <w:r w:rsidR="00983592">
        <w:t xml:space="preserve"> on paper and in books is produced </w:t>
      </w:r>
      <w:r w:rsidR="003E11FB">
        <w:t>from</w:t>
      </w:r>
      <w:r w:rsidR="00983592">
        <w:t xml:space="preserve"> high-speed brai</w:t>
      </w:r>
      <w:r w:rsidR="003E11FB">
        <w:t>l</w:t>
      </w:r>
      <w:r w:rsidR="00983592">
        <w:t>le embossers</w:t>
      </w:r>
      <w:r w:rsidR="003E11FB">
        <w:t xml:space="preserve"> using braille translation software to convert the printed word into braille cells.</w:t>
      </w:r>
    </w:p>
    <w:p w14:paraId="318CACE9" w14:textId="77777777" w:rsidR="0091692A" w:rsidRDefault="006A5634" w:rsidP="0091692A">
      <w:r>
        <w:t>The braille system in its basic 6 dot configuration is depicted in an ap</w:t>
      </w:r>
      <w:r w:rsidR="006579D4">
        <w:t>p</w:t>
      </w:r>
      <w:r>
        <w:t>endix to this paper.</w:t>
      </w:r>
    </w:p>
    <w:p w14:paraId="7CD23BD6" w14:textId="77777777" w:rsidR="00983592" w:rsidRPr="00092E51" w:rsidRDefault="00983592" w:rsidP="00092E51">
      <w:pPr>
        <w:pStyle w:val="Heading2"/>
        <w:rPr>
          <w:b/>
          <w:szCs w:val="26"/>
        </w:rPr>
      </w:pPr>
      <w:r w:rsidRPr="00092E51">
        <w:rPr>
          <w:b/>
          <w:szCs w:val="26"/>
        </w:rPr>
        <w:lastRenderedPageBreak/>
        <w:t>The importance of braille</w:t>
      </w:r>
    </w:p>
    <w:p w14:paraId="284E6EBD" w14:textId="77777777" w:rsidR="0091692A" w:rsidRDefault="006448B3" w:rsidP="0091692A">
      <w:r w:rsidRPr="00CC490B">
        <w:t xml:space="preserve">The importance of well-developed literacy skills for all individuals is reflected in the value placed on reading and writing in schools and </w:t>
      </w:r>
      <w:r w:rsidR="00092E51">
        <w:t xml:space="preserve">throughout society. </w:t>
      </w:r>
      <w:r w:rsidRPr="00CC490B">
        <w:t>Instruction in literacy skills can justifiably be considered</w:t>
      </w:r>
      <w:r w:rsidR="00092E51">
        <w:t xml:space="preserve"> the cornerstone of education. </w:t>
      </w:r>
      <w:r w:rsidR="007A383B" w:rsidRPr="007A383B">
        <w:t>For individuals who are blind or partially sighted, the value of literacy skills is equally important.  The way in which students with visual impairments develop literacy skills may differ, but the goal is the same: to use reading, writing, and other literacy tools to gather and understand important information and to convey important information to themselves or to others.</w:t>
      </w:r>
    </w:p>
    <w:p w14:paraId="63FB1503" w14:textId="77777777" w:rsidR="006448B3" w:rsidRPr="00CC490B" w:rsidRDefault="007A383B" w:rsidP="0091692A">
      <w:r>
        <w:t>For instance, a</w:t>
      </w:r>
      <w:r w:rsidR="006448B3" w:rsidRPr="00CC490B">
        <w:t>chievement in all subjects</w:t>
      </w:r>
      <w:r w:rsidR="006579D4">
        <w:t xml:space="preserve"> </w:t>
      </w:r>
      <w:r w:rsidR="006448B3" w:rsidRPr="00CC490B">
        <w:t>–</w:t>
      </w:r>
      <w:r w:rsidR="006579D4">
        <w:t xml:space="preserve"> </w:t>
      </w:r>
      <w:r w:rsidR="006448B3" w:rsidRPr="00CC490B">
        <w:t>such as mathematics, science, and social studies – is linked to reading and writing skills and the ability to gather, use, and convey information.</w:t>
      </w:r>
      <w:r w:rsidR="00092E51">
        <w:t xml:space="preserve"> </w:t>
      </w:r>
      <w:r w:rsidR="006448B3" w:rsidRPr="00CC490B">
        <w:t>Without question, literate individuals can excel in school and enter adulthood with a competitive advantage in employment and in life that is less possible for individuals with low or no literacy skills.</w:t>
      </w:r>
    </w:p>
    <w:p w14:paraId="3261F174" w14:textId="77777777" w:rsidR="007672D9" w:rsidRDefault="009D340A" w:rsidP="007672D9">
      <w:r w:rsidRPr="00CC490B">
        <w:t xml:space="preserve">For adults who lose their sight later in life </w:t>
      </w:r>
      <w:r w:rsidR="002A1C6E" w:rsidRPr="00CC490B">
        <w:t>the acquisition of Braille skills will help them regain the lost literacy resulting in greater self-respect as well as a number of very practical aspects that w</w:t>
      </w:r>
      <w:r w:rsidR="00330A92">
        <w:t>ill improve their independence.</w:t>
      </w:r>
    </w:p>
    <w:p w14:paraId="7278AF0D" w14:textId="77777777" w:rsidR="00C2583E" w:rsidRDefault="00C2583E" w:rsidP="007672D9">
      <w:r w:rsidRPr="00CC490B">
        <w:t xml:space="preserve">Braille is </w:t>
      </w:r>
      <w:r w:rsidR="00AB2537">
        <w:t xml:space="preserve">slowly but surely </w:t>
      </w:r>
      <w:r w:rsidRPr="00CC490B">
        <w:t>finding its way into everyday life</w:t>
      </w:r>
      <w:r w:rsidR="006579D4">
        <w:t>:</w:t>
      </w:r>
      <w:r w:rsidRPr="00CC490B">
        <w:t xml:space="preserve"> elevator controls are marked with braille symbols</w:t>
      </w:r>
      <w:r w:rsidR="006579D4">
        <w:t>;</w:t>
      </w:r>
      <w:r w:rsidRPr="00CC490B">
        <w:t xml:space="preserve"> braille labels are</w:t>
      </w:r>
      <w:r w:rsidR="006579D4">
        <w:t xml:space="preserve"> sometimes</w:t>
      </w:r>
      <w:r w:rsidRPr="00CC490B">
        <w:t xml:space="preserve"> found on medicinal packaging</w:t>
      </w:r>
      <w:r w:rsidR="006579D4">
        <w:t xml:space="preserve">; </w:t>
      </w:r>
      <w:r w:rsidRPr="00CC490B">
        <w:t>and a growing number of regular consumer goods display information in Braille. Braille has also helped to open up avenues into modern information and communication technology. Braille displays, lines of electronic Braille cells, make computers accessi</w:t>
      </w:r>
      <w:r w:rsidR="00117CB4" w:rsidRPr="00CC490B">
        <w:t>b</w:t>
      </w:r>
      <w:r w:rsidRPr="00CC490B">
        <w:t xml:space="preserve">le thus allowing the use of e-mail communication and opening up the vast resources provided by the internet. Braille translation software and special printers that can rapidly emboss braille characters on paper make educational as well as leisure reading material available in many languages. </w:t>
      </w:r>
    </w:p>
    <w:p w14:paraId="1AE0839B" w14:textId="77777777" w:rsidR="00893CC1" w:rsidRPr="00893CC1" w:rsidRDefault="00893CC1" w:rsidP="0091692A">
      <w:r w:rsidRPr="00893CC1">
        <w:t xml:space="preserve">Braille is also essential </w:t>
      </w:r>
      <w:r w:rsidR="00FF7501">
        <w:t xml:space="preserve">to perform particular tasks for which </w:t>
      </w:r>
      <w:r w:rsidRPr="00893CC1">
        <w:t>spoken output is no substitute</w:t>
      </w:r>
      <w:r w:rsidR="00FF7501">
        <w:t xml:space="preserve">, </w:t>
      </w:r>
      <w:r w:rsidR="00092E51">
        <w:t xml:space="preserve">e.g. </w:t>
      </w:r>
      <w:r w:rsidRPr="00893CC1">
        <w:t>where it is necessary to make close and detailed reference to a text such as a legal document, where it is necessary to be able to check the accuracy of things like spelling and punctuation or where it is desired to deliver the verbatim text of a speech or a dramatic performance.</w:t>
      </w:r>
    </w:p>
    <w:p w14:paraId="32258AC8" w14:textId="77777777" w:rsidR="00E6244A" w:rsidRPr="005A3BAC" w:rsidRDefault="00FD79D2" w:rsidP="005A3BAC">
      <w:pPr>
        <w:pStyle w:val="Heading2"/>
        <w:rPr>
          <w:b/>
          <w:bCs/>
        </w:rPr>
      </w:pPr>
      <w:r w:rsidRPr="005A3BAC">
        <w:rPr>
          <w:b/>
          <w:bCs/>
        </w:rPr>
        <w:t>C</w:t>
      </w:r>
      <w:r w:rsidR="00E6244A" w:rsidRPr="005A3BAC">
        <w:rPr>
          <w:b/>
          <w:bCs/>
        </w:rPr>
        <w:t>onclusion</w:t>
      </w:r>
    </w:p>
    <w:p w14:paraId="6549DA58" w14:textId="77777777" w:rsidR="00E6244A" w:rsidRPr="00CC490B" w:rsidRDefault="00E6244A" w:rsidP="0091692A">
      <w:r w:rsidRPr="00CC490B">
        <w:t>Braille always has been and always will be more than a tool or means of literacy for those</w:t>
      </w:r>
      <w:r w:rsidR="00092E51">
        <w:t xml:space="preserve"> blind individuals who use it. </w:t>
      </w:r>
      <w:r w:rsidRPr="00CC490B">
        <w:t>Braille represents competenc</w:t>
      </w:r>
      <w:r w:rsidR="00092E51">
        <w:t xml:space="preserve">y, independence, and equality. </w:t>
      </w:r>
      <w:r w:rsidRPr="00CC490B">
        <w:t>We need to be careful to present Braille not as a code to be deciphered, not as something that sets people apart, but as a method of reading and writing that is equal in value to print for the sighted.</w:t>
      </w:r>
    </w:p>
    <w:p w14:paraId="5D4A4AF1" w14:textId="77777777" w:rsidR="00E6244A" w:rsidRPr="00CC490B" w:rsidRDefault="00E6244A" w:rsidP="0091692A">
      <w:r w:rsidRPr="00CC490B">
        <w:t>Literacy – the ability to read and write–is vital to a successful education, career, and qualit</w:t>
      </w:r>
      <w:r w:rsidR="00092E51">
        <w:t xml:space="preserve">y of life in today’s world. </w:t>
      </w:r>
      <w:r w:rsidRPr="00CC490B">
        <w:t xml:space="preserve">Whether in the form of curling up with a good book, jotting down a phone number, making a shopping list, </w:t>
      </w:r>
      <w:r w:rsidR="00117CB4" w:rsidRPr="00CC490B">
        <w:t xml:space="preserve">or </w:t>
      </w:r>
      <w:r w:rsidRPr="00CC490B">
        <w:t>writing a report</w:t>
      </w:r>
      <w:r w:rsidR="00117CB4" w:rsidRPr="00CC490B">
        <w:t xml:space="preserve"> on a computer</w:t>
      </w:r>
      <w:r w:rsidRPr="00CC490B">
        <w:t>, being literate means participating effectively at home and in society.  Learning to read and write in Braille can make a dramatic difference in the life of a visually impaired child or adult.</w:t>
      </w:r>
    </w:p>
    <w:p w14:paraId="0629EBC0" w14:textId="77777777" w:rsidR="007672D9" w:rsidRDefault="007672D9" w:rsidP="00092E51">
      <w:pPr>
        <w:pStyle w:val="Heading1"/>
        <w:rPr>
          <w:sz w:val="26"/>
          <w:szCs w:val="26"/>
        </w:rPr>
      </w:pPr>
    </w:p>
    <w:p w14:paraId="1145E351" w14:textId="77777777" w:rsidR="006579D4" w:rsidRPr="00092E51" w:rsidRDefault="006579D4" w:rsidP="00092E51">
      <w:pPr>
        <w:pStyle w:val="Heading1"/>
        <w:rPr>
          <w:sz w:val="26"/>
          <w:szCs w:val="26"/>
        </w:rPr>
      </w:pPr>
      <w:r w:rsidRPr="00092E51">
        <w:rPr>
          <w:sz w:val="26"/>
          <w:szCs w:val="26"/>
        </w:rPr>
        <w:t xml:space="preserve">WBU </w:t>
      </w:r>
      <w:r w:rsidR="007A383B" w:rsidRPr="00092E51">
        <w:rPr>
          <w:sz w:val="26"/>
          <w:szCs w:val="26"/>
        </w:rPr>
        <w:t xml:space="preserve">AND ICEVI </w:t>
      </w:r>
      <w:r w:rsidRPr="00092E51">
        <w:rPr>
          <w:sz w:val="26"/>
          <w:szCs w:val="26"/>
        </w:rPr>
        <w:t>POSITION AND RECOMMENDATIONS</w:t>
      </w:r>
    </w:p>
    <w:p w14:paraId="412E679A" w14:textId="77777777" w:rsidR="006579D4" w:rsidRDefault="006579D4" w:rsidP="0091692A">
      <w:pPr>
        <w:numPr>
          <w:ilvl w:val="0"/>
          <w:numId w:val="3"/>
        </w:numPr>
      </w:pPr>
      <w:r w:rsidRPr="006579D4">
        <w:t xml:space="preserve">The ability to read and write braille </w:t>
      </w:r>
      <w:r w:rsidR="007A383B">
        <w:t>is</w:t>
      </w:r>
      <w:r w:rsidRPr="006579D4">
        <w:t xml:space="preserve"> a key to attaining literacy, independence and full participation. Braille for a blind person is similar to </w:t>
      </w:r>
      <w:r w:rsidR="007A383B">
        <w:t xml:space="preserve">print </w:t>
      </w:r>
      <w:r w:rsidRPr="006579D4">
        <w:t xml:space="preserve">for a </w:t>
      </w:r>
      <w:r w:rsidR="007A383B">
        <w:t xml:space="preserve">sighted </w:t>
      </w:r>
      <w:r w:rsidRPr="006579D4">
        <w:t>person in terms of facilitating communication.</w:t>
      </w:r>
    </w:p>
    <w:p w14:paraId="2C495C3C" w14:textId="77777777" w:rsidR="0091692A" w:rsidRDefault="0091692A" w:rsidP="0091692A"/>
    <w:p w14:paraId="156422BF" w14:textId="77777777" w:rsidR="006579D4" w:rsidRDefault="006579D4" w:rsidP="0091692A">
      <w:pPr>
        <w:numPr>
          <w:ilvl w:val="0"/>
          <w:numId w:val="3"/>
        </w:numPr>
      </w:pPr>
      <w:r w:rsidRPr="006579D4">
        <w:t xml:space="preserve">Evidence supports </w:t>
      </w:r>
      <w:r w:rsidR="00790EBE">
        <w:t xml:space="preserve">our </w:t>
      </w:r>
      <w:r w:rsidRPr="006579D4">
        <w:t>belief that those who have the opportunity to fully acquire braille reading and writing skills attain better literacy, better education and employment outcomes than those whose learning has primarily supported through spoken word technology (i.e. use of screen readers and audio books).</w:t>
      </w:r>
      <w:r w:rsidR="00566A95">
        <w:t xml:space="preserve"> Fundamentally, we believe that children and adults should have access to braille, be given the opportunity to learn and use Braille and that children and adults should have the right to choose to learn and use braille.</w:t>
      </w:r>
    </w:p>
    <w:p w14:paraId="3D95AEA9" w14:textId="77777777" w:rsidR="0091692A" w:rsidRDefault="0091692A" w:rsidP="0091692A">
      <w:pPr>
        <w:pStyle w:val="ListParagraph"/>
      </w:pPr>
    </w:p>
    <w:p w14:paraId="325A68DB" w14:textId="77777777" w:rsidR="006579D4" w:rsidRDefault="00790EBE" w:rsidP="0091692A">
      <w:pPr>
        <w:numPr>
          <w:ilvl w:val="0"/>
          <w:numId w:val="3"/>
        </w:numPr>
      </w:pPr>
      <w:r>
        <w:t xml:space="preserve">We </w:t>
      </w:r>
      <w:r w:rsidR="006579D4" w:rsidRPr="006579D4">
        <w:t xml:space="preserve">strongly recommend that all blind and </w:t>
      </w:r>
      <w:r w:rsidR="007A383B">
        <w:t xml:space="preserve">severely </w:t>
      </w:r>
      <w:r w:rsidR="006579D4" w:rsidRPr="006579D4">
        <w:t>partially-sighted children must be given the opportunity to learn and become proficient in braille reading and writing skills and that they must receive instruction from those who are thoroughly trained and qualified to teach braille.</w:t>
      </w:r>
    </w:p>
    <w:p w14:paraId="51755CC5" w14:textId="77777777" w:rsidR="0091692A" w:rsidRDefault="0091692A" w:rsidP="0091692A">
      <w:pPr>
        <w:pStyle w:val="ListParagraph"/>
      </w:pPr>
    </w:p>
    <w:p w14:paraId="1E74C8C9" w14:textId="77777777" w:rsidR="00790EBE" w:rsidRDefault="00790EBE" w:rsidP="0091692A">
      <w:pPr>
        <w:numPr>
          <w:ilvl w:val="0"/>
          <w:numId w:val="3"/>
        </w:numPr>
      </w:pPr>
      <w:r>
        <w:t xml:space="preserve">We </w:t>
      </w:r>
      <w:r w:rsidR="006579D4" w:rsidRPr="00790EBE">
        <w:t>strongly recommend that all blind persons must have access to a variety of books and publications</w:t>
      </w:r>
      <w:r w:rsidRPr="00790EBE">
        <w:t xml:space="preserve"> in braille </w:t>
      </w:r>
      <w:r w:rsidR="006579D4" w:rsidRPr="00790EBE">
        <w:t>that are up-to-date and will include such materials as textbooks, education support materials, leisure reading materials and materials that support their full and active participation in community life (for example, health information, cookbooks, fitness, political, hobbies and so forth)</w:t>
      </w:r>
      <w:r w:rsidR="0091692A">
        <w:t>.</w:t>
      </w:r>
    </w:p>
    <w:p w14:paraId="01478AFC" w14:textId="77777777" w:rsidR="0091692A" w:rsidRDefault="0091692A" w:rsidP="0091692A">
      <w:pPr>
        <w:pStyle w:val="ListParagraph"/>
      </w:pPr>
    </w:p>
    <w:p w14:paraId="30AB8F5C" w14:textId="77777777" w:rsidR="00790EBE" w:rsidRDefault="00790EBE" w:rsidP="0091692A">
      <w:pPr>
        <w:numPr>
          <w:ilvl w:val="0"/>
          <w:numId w:val="3"/>
        </w:numPr>
      </w:pPr>
      <w:r w:rsidRPr="00790EBE">
        <w:t>While advances in technology enable faster and more efficient production and use of Braille, we recommend that technology should be used to enhance the use of Braille, not to replace it.</w:t>
      </w:r>
    </w:p>
    <w:p w14:paraId="40A77D89" w14:textId="77777777" w:rsidR="0091692A" w:rsidRDefault="0091692A" w:rsidP="0091692A">
      <w:pPr>
        <w:pStyle w:val="ListParagraph"/>
      </w:pPr>
    </w:p>
    <w:p w14:paraId="7487D030" w14:textId="77777777" w:rsidR="00790EBE" w:rsidRPr="00790EBE" w:rsidRDefault="00790EBE" w:rsidP="0091692A">
      <w:pPr>
        <w:numPr>
          <w:ilvl w:val="0"/>
          <w:numId w:val="3"/>
        </w:numPr>
      </w:pPr>
      <w:r w:rsidRPr="00790EBE">
        <w:t>We recommend that all governments should ratify the Marrakesh Treaty which allows for copyright exceptions to facilitate the creation of accessible versions of books and other copyrighted works for visually impaired persons and for the import and export of such materials across national boundaries</w:t>
      </w:r>
      <w:r>
        <w:t>.</w:t>
      </w:r>
    </w:p>
    <w:p w14:paraId="194ABAAD" w14:textId="77777777" w:rsidR="006579D4" w:rsidRPr="006579D4" w:rsidRDefault="006579D4" w:rsidP="006579D4">
      <w:pPr>
        <w:widowControl w:val="0"/>
        <w:rPr>
          <w:rFonts w:cs="Arial"/>
          <w:sz w:val="26"/>
          <w:szCs w:val="26"/>
        </w:rPr>
      </w:pPr>
    </w:p>
    <w:p w14:paraId="62E82E6D" w14:textId="77777777" w:rsidR="005A3BAC" w:rsidRPr="0091692A" w:rsidRDefault="007672D9" w:rsidP="0091692A">
      <w:pPr>
        <w:pStyle w:val="Heading2"/>
        <w:rPr>
          <w:b/>
          <w:bCs/>
        </w:rPr>
      </w:pPr>
      <w:r>
        <w:rPr>
          <w:b/>
          <w:bCs/>
        </w:rPr>
        <w:br w:type="page"/>
      </w:r>
      <w:r w:rsidR="005A3BAC" w:rsidRPr="0091692A">
        <w:rPr>
          <w:b/>
          <w:bCs/>
        </w:rPr>
        <w:t>Contacts:</w:t>
      </w:r>
    </w:p>
    <w:p w14:paraId="0049F28E" w14:textId="77777777" w:rsidR="005A3BAC" w:rsidRPr="0091692A" w:rsidRDefault="005A3BAC" w:rsidP="0091692A">
      <w:pPr>
        <w:rPr>
          <w:b/>
          <w:szCs w:val="24"/>
        </w:rPr>
      </w:pPr>
      <w:r w:rsidRPr="0091692A">
        <w:rPr>
          <w:b/>
          <w:szCs w:val="24"/>
        </w:rPr>
        <w:t>World Blind Union Office</w:t>
      </w:r>
    </w:p>
    <w:p w14:paraId="2FEAD4BB" w14:textId="77777777" w:rsidR="005A3BAC" w:rsidRPr="0091692A" w:rsidRDefault="005A3BAC" w:rsidP="007672D9">
      <w:pPr>
        <w:contextualSpacing/>
      </w:pPr>
      <w:r w:rsidRPr="0091692A">
        <w:t>1929 Bayview Avenue</w:t>
      </w:r>
    </w:p>
    <w:p w14:paraId="5EEFC4AD" w14:textId="77777777" w:rsidR="005A3BAC" w:rsidRPr="0091692A" w:rsidRDefault="005A3BAC" w:rsidP="007672D9">
      <w:pPr>
        <w:contextualSpacing/>
      </w:pPr>
      <w:r w:rsidRPr="0091692A">
        <w:t>Toronto, ON M4G 3E8</w:t>
      </w:r>
    </w:p>
    <w:p w14:paraId="2F5918A9" w14:textId="77777777" w:rsidR="005A3BAC" w:rsidRDefault="005A3BAC" w:rsidP="007672D9">
      <w:pPr>
        <w:contextualSpacing/>
      </w:pPr>
    </w:p>
    <w:p w14:paraId="0813CFE2" w14:textId="77777777" w:rsidR="005A3BAC" w:rsidRPr="00AE762A" w:rsidRDefault="005A3BAC" w:rsidP="007672D9">
      <w:pPr>
        <w:contextualSpacing/>
      </w:pPr>
      <w:r w:rsidRPr="00AE762A">
        <w:t>Telephone: 1-416-486-9698</w:t>
      </w:r>
    </w:p>
    <w:p w14:paraId="7B1AC553" w14:textId="77777777" w:rsidR="005A3BAC" w:rsidRPr="000A3436" w:rsidRDefault="005A3BAC" w:rsidP="007672D9">
      <w:pPr>
        <w:contextualSpacing/>
        <w:rPr>
          <w:lang w:val="fr-CA"/>
        </w:rPr>
      </w:pPr>
      <w:r w:rsidRPr="000A3436">
        <w:rPr>
          <w:lang w:val="fr-CA"/>
        </w:rPr>
        <w:t>Fax: 1-416-486-8107</w:t>
      </w:r>
    </w:p>
    <w:p w14:paraId="4D10F225" w14:textId="77777777" w:rsidR="005A3BAC" w:rsidRPr="000A3436" w:rsidRDefault="005A3BAC" w:rsidP="007672D9">
      <w:pPr>
        <w:contextualSpacing/>
        <w:rPr>
          <w:lang w:val="fr-CA"/>
        </w:rPr>
      </w:pPr>
      <w:r w:rsidRPr="000A3436">
        <w:rPr>
          <w:lang w:val="fr-CA"/>
        </w:rPr>
        <w:t xml:space="preserve">E-mail: </w:t>
      </w:r>
      <w:hyperlink r:id="rId12" w:history="1">
        <w:r w:rsidRPr="0091692A">
          <w:rPr>
            <w:rStyle w:val="Hyperlink"/>
            <w:rFonts w:cs="Arial"/>
            <w:szCs w:val="24"/>
            <w:lang w:val="fr-CA"/>
          </w:rPr>
          <w:t>info@wbu</w:t>
        </w:r>
      </w:hyperlink>
      <w:r w:rsidRPr="0091692A">
        <w:rPr>
          <w:rStyle w:val="Hyperlink"/>
          <w:rFonts w:cs="Arial"/>
          <w:szCs w:val="24"/>
          <w:lang w:val="fr-CA"/>
        </w:rPr>
        <w:t>.ngo</w:t>
      </w:r>
    </w:p>
    <w:p w14:paraId="1E264BFC" w14:textId="77777777" w:rsidR="005A3BAC" w:rsidRDefault="005A3BAC" w:rsidP="007672D9">
      <w:pPr>
        <w:contextualSpacing/>
      </w:pPr>
      <w:r w:rsidRPr="005A3BAC">
        <w:t>Website:</w:t>
      </w:r>
      <w:r>
        <w:t xml:space="preserve"> </w:t>
      </w:r>
      <w:hyperlink r:id="rId13" w:history="1">
        <w:r w:rsidR="00DE34DB" w:rsidRPr="00280462">
          <w:rPr>
            <w:rStyle w:val="Hyperlink"/>
          </w:rPr>
          <w:t>www.wbu.ngo</w:t>
        </w:r>
      </w:hyperlink>
    </w:p>
    <w:p w14:paraId="3E3DD485" w14:textId="77777777" w:rsidR="005A3BAC" w:rsidRDefault="005A3BAC" w:rsidP="00092E51">
      <w:pPr>
        <w:pStyle w:val="Heading1"/>
        <w:rPr>
          <w:b w:val="0"/>
          <w:sz w:val="26"/>
          <w:szCs w:val="26"/>
        </w:rPr>
      </w:pPr>
    </w:p>
    <w:p w14:paraId="650EC137" w14:textId="77777777" w:rsidR="005A3BAC" w:rsidRPr="0091692A" w:rsidRDefault="005A3BAC" w:rsidP="0091692A">
      <w:pPr>
        <w:rPr>
          <w:b/>
        </w:rPr>
      </w:pPr>
      <w:r w:rsidRPr="0091692A">
        <w:rPr>
          <w:b/>
        </w:rPr>
        <w:t xml:space="preserve">International Council for Education of People with Visual Impairment </w:t>
      </w:r>
    </w:p>
    <w:p w14:paraId="02173F17" w14:textId="77777777" w:rsidR="0091692A" w:rsidRDefault="005A3BAC" w:rsidP="007672D9">
      <w:pPr>
        <w:contextualSpacing/>
      </w:pPr>
      <w:r w:rsidRPr="0091692A">
        <w:t>#5030, Third Floor, Sreevatsa Center, G N Mills Post,</w:t>
      </w:r>
      <w:r w:rsidRPr="0091692A">
        <w:br/>
        <w:t>Mettupalayam Road, Coimbatore 641 029,</w:t>
      </w:r>
      <w:r w:rsidRPr="0091692A">
        <w:br/>
        <w:t xml:space="preserve">Tamil Nadu, </w:t>
      </w:r>
      <w:r w:rsidR="0091692A">
        <w:t>India</w:t>
      </w:r>
      <w:r w:rsidRPr="005A3BAC">
        <w:rPr>
          <w:b/>
          <w:szCs w:val="24"/>
        </w:rPr>
        <w:br/>
      </w:r>
      <w:r w:rsidRPr="0091692A">
        <w:br/>
        <w:t xml:space="preserve">Telefax :+91 422 2648104 </w:t>
      </w:r>
      <w:r w:rsidRPr="0091692A">
        <w:br/>
        <w:t>E-mail:</w:t>
      </w:r>
      <w:r w:rsidR="0091692A" w:rsidRPr="0091692A">
        <w:t xml:space="preserve"> </w:t>
      </w:r>
      <w:hyperlink r:id="rId14" w:history="1">
        <w:r w:rsidR="0091692A" w:rsidRPr="00162A47">
          <w:rPr>
            <w:rStyle w:val="Hyperlink"/>
          </w:rPr>
          <w:t>sgicevi@vsnl.net</w:t>
        </w:r>
      </w:hyperlink>
      <w:r w:rsidRPr="0091692A">
        <w:br/>
        <w:t>Website:</w:t>
      </w:r>
      <w:r w:rsidR="0091692A">
        <w:t xml:space="preserve"> </w:t>
      </w:r>
      <w:hyperlink r:id="rId15" w:history="1">
        <w:r w:rsidR="0091692A" w:rsidRPr="00162A47">
          <w:rPr>
            <w:rStyle w:val="Hyperlink"/>
          </w:rPr>
          <w:t>www.icevi.org</w:t>
        </w:r>
      </w:hyperlink>
      <w:r w:rsidR="0091692A">
        <w:t xml:space="preserve"> </w:t>
      </w:r>
    </w:p>
    <w:p w14:paraId="50DBFC3E" w14:textId="77777777" w:rsidR="006579D4" w:rsidRPr="006579D4" w:rsidRDefault="005A3BAC" w:rsidP="007672D9">
      <w:pPr>
        <w:pStyle w:val="Heading2"/>
        <w:rPr>
          <w:rFonts w:cs="Arial"/>
          <w:szCs w:val="26"/>
        </w:rPr>
      </w:pPr>
      <w:r w:rsidRPr="0091692A">
        <w:rPr>
          <w:b/>
          <w:bCs/>
        </w:rPr>
        <w:br w:type="page"/>
      </w:r>
      <w:r w:rsidR="006579D4" w:rsidRPr="0091692A">
        <w:rPr>
          <w:b/>
          <w:bCs/>
        </w:rPr>
        <w:t>APPENDIX 1</w:t>
      </w:r>
      <w:r w:rsidR="007672D9">
        <w:rPr>
          <w:b/>
          <w:bCs/>
        </w:rPr>
        <w:t xml:space="preserve">: </w:t>
      </w:r>
      <w:r w:rsidR="006579D4" w:rsidRPr="006579D4">
        <w:rPr>
          <w:rFonts w:cs="Arial"/>
          <w:b/>
          <w:szCs w:val="26"/>
        </w:rPr>
        <w:t xml:space="preserve">THE BRAILLE ALPHABET </w:t>
      </w:r>
    </w:p>
    <w:p w14:paraId="2268BAC8" w14:textId="77777777" w:rsidR="0031344F" w:rsidRDefault="0031344F" w:rsidP="0091692A">
      <w:r w:rsidRPr="0031344F">
        <w:t>The basic Braille system</w:t>
      </w:r>
      <w:r w:rsidR="00433791">
        <w:t xml:space="preserve">: </w:t>
      </w:r>
      <w:r w:rsidRPr="0031344F">
        <w:t>The Braille alphabet is</w:t>
      </w:r>
      <w:r w:rsidR="00092E51">
        <w:t xml:space="preserve"> formed within a Braille cell. </w:t>
      </w:r>
      <w:r w:rsidRPr="0031344F">
        <w:t>A Braill</w:t>
      </w:r>
      <w:r w:rsidR="00092E51">
        <w:t xml:space="preserve">e cell is a group of six dots. </w:t>
      </w:r>
      <w:r w:rsidRPr="0031344F">
        <w:t>Braille letters are made by raising one or more dots in the cell.</w:t>
      </w:r>
      <w:r w:rsidR="00433791">
        <w:t xml:space="preserve"> </w:t>
      </w:r>
      <w:r w:rsidRPr="0031344F">
        <w:t>The six dot positions within the cell are numbered and referred to as dot 1, dot 2, dot 3, dot 4, dot 5, and dot 6.</w:t>
      </w:r>
    </w:p>
    <w:p w14:paraId="26D2567C" w14:textId="77777777" w:rsidR="006579D4" w:rsidRPr="006579D4" w:rsidRDefault="00433791" w:rsidP="0091692A">
      <w:r>
        <w:t>Here are the letters of the alphabet and numbers in Brail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90"/>
        <w:gridCol w:w="875"/>
        <w:gridCol w:w="875"/>
        <w:gridCol w:w="875"/>
        <w:gridCol w:w="875"/>
        <w:gridCol w:w="875"/>
        <w:gridCol w:w="875"/>
        <w:gridCol w:w="875"/>
        <w:gridCol w:w="875"/>
        <w:gridCol w:w="1035"/>
        <w:gridCol w:w="525"/>
      </w:tblGrid>
      <w:tr w:rsidR="00433791" w:rsidRPr="006579D4" w14:paraId="6B918BEA" w14:textId="77777777" w:rsidTr="001B1C83">
        <w:trPr>
          <w:gridAfter w:val="1"/>
          <w:tblCellSpacing w:w="15" w:type="dxa"/>
        </w:trPr>
        <w:tc>
          <w:tcPr>
            <w:tcW w:w="0" w:type="auto"/>
            <w:hideMark/>
          </w:tcPr>
          <w:p w14:paraId="6E4CA5FD"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0B27B501" wp14:editId="0D579E5D">
                  <wp:extent cx="285750" cy="400050"/>
                  <wp:effectExtent l="0" t="0" r="0" b="0"/>
                  <wp:docPr id="1" name="Picture 1" descr="D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t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a</w:t>
            </w:r>
          </w:p>
        </w:tc>
        <w:tc>
          <w:tcPr>
            <w:tcW w:w="0" w:type="auto"/>
            <w:hideMark/>
          </w:tcPr>
          <w:p w14:paraId="0D88DE0A"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756315B2" wp14:editId="75444B8A">
                  <wp:extent cx="285750" cy="400050"/>
                  <wp:effectExtent l="0" t="0" r="0" b="0"/>
                  <wp:docPr id="2" name="Picture 2" descr="Dots 1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ts 1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b</w:t>
            </w:r>
          </w:p>
        </w:tc>
        <w:tc>
          <w:tcPr>
            <w:tcW w:w="0" w:type="auto"/>
            <w:hideMark/>
          </w:tcPr>
          <w:p w14:paraId="56BAD450"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5812F354" wp14:editId="6A0DC3A4">
                  <wp:extent cx="285750" cy="400050"/>
                  <wp:effectExtent l="0" t="0" r="0" b="0"/>
                  <wp:docPr id="3" name="Picture 3" descr="Dots 1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ts 1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c</w:t>
            </w:r>
          </w:p>
        </w:tc>
        <w:tc>
          <w:tcPr>
            <w:tcW w:w="0" w:type="auto"/>
            <w:hideMark/>
          </w:tcPr>
          <w:p w14:paraId="586FE11F"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2D175A86" wp14:editId="73F88864">
                  <wp:extent cx="285750" cy="400050"/>
                  <wp:effectExtent l="0" t="0" r="0" b="0"/>
                  <wp:docPr id="4" name="Picture 4" descr="Dots 1 4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ts 1 4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d</w:t>
            </w:r>
          </w:p>
        </w:tc>
        <w:tc>
          <w:tcPr>
            <w:tcW w:w="0" w:type="auto"/>
            <w:hideMark/>
          </w:tcPr>
          <w:p w14:paraId="571C36DB"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209549A2" wp14:editId="1A369582">
                  <wp:extent cx="285750" cy="400050"/>
                  <wp:effectExtent l="0" t="0" r="0" b="0"/>
                  <wp:docPr id="5" name="Picture 5" descr="Dots 1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ts 1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e</w:t>
            </w:r>
          </w:p>
        </w:tc>
        <w:tc>
          <w:tcPr>
            <w:tcW w:w="0" w:type="auto"/>
            <w:hideMark/>
          </w:tcPr>
          <w:p w14:paraId="70714C2B"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3B1264E8" wp14:editId="4BB5F976">
                  <wp:extent cx="285750" cy="400050"/>
                  <wp:effectExtent l="0" t="0" r="0" b="0"/>
                  <wp:docPr id="6" name="Picture 6" descr="Dots  1 2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ts  1 2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f</w:t>
            </w:r>
          </w:p>
        </w:tc>
        <w:tc>
          <w:tcPr>
            <w:tcW w:w="0" w:type="auto"/>
            <w:hideMark/>
          </w:tcPr>
          <w:p w14:paraId="4583FAF1"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1F301443" wp14:editId="12861380">
                  <wp:extent cx="285750" cy="400050"/>
                  <wp:effectExtent l="0" t="0" r="0" b="0"/>
                  <wp:docPr id="7" name="Picture 7" descr="Dots  1 2 4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ts  1 2 4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g</w:t>
            </w:r>
          </w:p>
        </w:tc>
        <w:tc>
          <w:tcPr>
            <w:tcW w:w="0" w:type="auto"/>
            <w:hideMark/>
          </w:tcPr>
          <w:p w14:paraId="733EC9FD"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3CA6E214" wp14:editId="693BE52A">
                  <wp:extent cx="285750" cy="400050"/>
                  <wp:effectExtent l="0" t="0" r="0" b="0"/>
                  <wp:docPr id="8" name="Picture 8" descr="Dots  1 2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ots  1 2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h</w:t>
            </w:r>
          </w:p>
        </w:tc>
        <w:tc>
          <w:tcPr>
            <w:tcW w:w="0" w:type="auto"/>
            <w:hideMark/>
          </w:tcPr>
          <w:p w14:paraId="4AD7D1F7"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39D37C89" wp14:editId="015D6C6A">
                  <wp:extent cx="285750" cy="400050"/>
                  <wp:effectExtent l="0" t="0" r="0" b="0"/>
                  <wp:docPr id="9" name="Picture 9" descr="Dots  2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ts  2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i</w:t>
            </w:r>
          </w:p>
        </w:tc>
        <w:tc>
          <w:tcPr>
            <w:tcW w:w="0" w:type="auto"/>
            <w:hideMark/>
          </w:tcPr>
          <w:p w14:paraId="549ECFAA"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7814CD69" wp14:editId="51192A1C">
                  <wp:extent cx="285750" cy="400050"/>
                  <wp:effectExtent l="0" t="0" r="0" b="0"/>
                  <wp:docPr id="10" name="Picture 10" descr="Dots  2 4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ots  2 4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t>j</w:t>
            </w:r>
            <w:r w:rsidR="006579D4" w:rsidRPr="006579D4">
              <w:rPr>
                <w:rFonts w:cs="Arial"/>
                <w:sz w:val="26"/>
                <w:szCs w:val="26"/>
              </w:rPr>
              <w:br/>
            </w:r>
          </w:p>
        </w:tc>
      </w:tr>
      <w:tr w:rsidR="00433791" w:rsidRPr="006579D4" w14:paraId="58F16ADB" w14:textId="77777777" w:rsidTr="001B1C83">
        <w:trPr>
          <w:gridAfter w:val="1"/>
          <w:tblCellSpacing w:w="15" w:type="dxa"/>
        </w:trPr>
        <w:tc>
          <w:tcPr>
            <w:tcW w:w="0" w:type="auto"/>
            <w:hideMark/>
          </w:tcPr>
          <w:p w14:paraId="49B18412"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4D714804" wp14:editId="0DE4A51C">
                  <wp:extent cx="285750" cy="400050"/>
                  <wp:effectExtent l="0" t="0" r="0" b="0"/>
                  <wp:docPr id="11" name="Picture 11" descr="Dots  1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ts  1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k</w:t>
            </w:r>
          </w:p>
        </w:tc>
        <w:tc>
          <w:tcPr>
            <w:tcW w:w="0" w:type="auto"/>
            <w:hideMark/>
          </w:tcPr>
          <w:p w14:paraId="3A248E51"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179EECFB" wp14:editId="46F60970">
                  <wp:extent cx="285750" cy="400050"/>
                  <wp:effectExtent l="0" t="0" r="0" b="0"/>
                  <wp:docPr id="12" name="Picture 12" descr="Dots 1 2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ots 1 2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l</w:t>
            </w:r>
          </w:p>
        </w:tc>
        <w:tc>
          <w:tcPr>
            <w:tcW w:w="0" w:type="auto"/>
            <w:hideMark/>
          </w:tcPr>
          <w:p w14:paraId="277482DB"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67D4E6A0" wp14:editId="6DA07944">
                  <wp:extent cx="285750" cy="400050"/>
                  <wp:effectExtent l="0" t="0" r="0" b="0"/>
                  <wp:docPr id="13" name="Picture 13" descr="Dots 1 3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ts 1 3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m</w:t>
            </w:r>
          </w:p>
        </w:tc>
        <w:tc>
          <w:tcPr>
            <w:tcW w:w="0" w:type="auto"/>
            <w:hideMark/>
          </w:tcPr>
          <w:p w14:paraId="3BCCE5B3"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40590A2F" wp14:editId="32E876E1">
                  <wp:extent cx="285750" cy="400050"/>
                  <wp:effectExtent l="0" t="0" r="0" b="0"/>
                  <wp:docPr id="14" name="Picture 14" descr="Dots 1 3 4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ots 1 3 4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n</w:t>
            </w:r>
          </w:p>
        </w:tc>
        <w:tc>
          <w:tcPr>
            <w:tcW w:w="0" w:type="auto"/>
            <w:hideMark/>
          </w:tcPr>
          <w:p w14:paraId="3E94CB36"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1B256C5C" wp14:editId="05BAB801">
                  <wp:extent cx="285750" cy="400050"/>
                  <wp:effectExtent l="0" t="0" r="0" b="0"/>
                  <wp:docPr id="15" name="Picture 15" descr="Dots 1 3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ts 1 3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o</w:t>
            </w:r>
          </w:p>
        </w:tc>
        <w:tc>
          <w:tcPr>
            <w:tcW w:w="0" w:type="auto"/>
            <w:hideMark/>
          </w:tcPr>
          <w:p w14:paraId="6D449F85"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6731A2C7" wp14:editId="763E90C5">
                  <wp:extent cx="285750" cy="400050"/>
                  <wp:effectExtent l="0" t="0" r="0" b="0"/>
                  <wp:docPr id="16" name="Picture 16" descr="Dots  1 2 3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ots  1 2 3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p</w:t>
            </w:r>
          </w:p>
        </w:tc>
        <w:tc>
          <w:tcPr>
            <w:tcW w:w="0" w:type="auto"/>
            <w:hideMark/>
          </w:tcPr>
          <w:p w14:paraId="7CA8A766"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5944C5A8" wp14:editId="3E5FB40B">
                  <wp:extent cx="285750" cy="400050"/>
                  <wp:effectExtent l="0" t="0" r="0" b="0"/>
                  <wp:docPr id="17" name="Picture 17" descr="Dots  1 2 3 4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ots  1 2 3 4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q</w:t>
            </w:r>
          </w:p>
        </w:tc>
        <w:tc>
          <w:tcPr>
            <w:tcW w:w="0" w:type="auto"/>
            <w:hideMark/>
          </w:tcPr>
          <w:p w14:paraId="6D2AFE72"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788AE70E" wp14:editId="03CEF4DB">
                  <wp:extent cx="285750" cy="400050"/>
                  <wp:effectExtent l="0" t="0" r="0" b="0"/>
                  <wp:docPr id="18" name="Picture 18" descr="Dots  1 2 3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ots  1 2 3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r</w:t>
            </w:r>
          </w:p>
        </w:tc>
        <w:tc>
          <w:tcPr>
            <w:tcW w:w="0" w:type="auto"/>
            <w:hideMark/>
          </w:tcPr>
          <w:p w14:paraId="25704823"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35943746" wp14:editId="1219375F">
                  <wp:extent cx="285750" cy="400050"/>
                  <wp:effectExtent l="0" t="0" r="0" b="0"/>
                  <wp:docPr id="19" name="Picture 19" descr="Dots  2 3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ots  2 3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s</w:t>
            </w:r>
          </w:p>
        </w:tc>
        <w:tc>
          <w:tcPr>
            <w:tcW w:w="0" w:type="auto"/>
            <w:hideMark/>
          </w:tcPr>
          <w:p w14:paraId="5F8C2FC5"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6C6E012A" wp14:editId="532F974D">
                  <wp:extent cx="285750" cy="400050"/>
                  <wp:effectExtent l="0" t="0" r="0" b="0"/>
                  <wp:docPr id="20" name="Picture 20" descr="Dots  2 3 4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ots  2 3 4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t</w:t>
            </w:r>
          </w:p>
          <w:p w14:paraId="2011763B" w14:textId="77777777" w:rsidR="006579D4" w:rsidRPr="006579D4" w:rsidRDefault="006579D4" w:rsidP="006579D4">
            <w:pPr>
              <w:widowControl w:val="0"/>
              <w:rPr>
                <w:rFonts w:cs="Arial"/>
                <w:sz w:val="26"/>
                <w:szCs w:val="26"/>
              </w:rPr>
            </w:pPr>
          </w:p>
        </w:tc>
      </w:tr>
      <w:tr w:rsidR="00433791" w:rsidRPr="006579D4" w14:paraId="0C0859F0" w14:textId="77777777" w:rsidTr="001B1C83">
        <w:trPr>
          <w:gridAfter w:val="1"/>
          <w:tblCellSpacing w:w="15" w:type="dxa"/>
        </w:trPr>
        <w:tc>
          <w:tcPr>
            <w:tcW w:w="0" w:type="auto"/>
            <w:hideMark/>
          </w:tcPr>
          <w:p w14:paraId="409D40F4"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63CC464D" wp14:editId="2EB1F64E">
                  <wp:extent cx="285750" cy="400050"/>
                  <wp:effectExtent l="0" t="0" r="0" b="0"/>
                  <wp:docPr id="21" name="Picture 21" descr="Dots 1 3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ots 1 3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u</w:t>
            </w:r>
          </w:p>
        </w:tc>
        <w:tc>
          <w:tcPr>
            <w:tcW w:w="0" w:type="auto"/>
            <w:hideMark/>
          </w:tcPr>
          <w:p w14:paraId="6BD1B1F8"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7C42CB40" wp14:editId="297C49F1">
                  <wp:extent cx="285750" cy="400050"/>
                  <wp:effectExtent l="0" t="0" r="0" b="0"/>
                  <wp:docPr id="22" name="Picture 22" descr="Dots 1 2 3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ots 1 2 3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v</w:t>
            </w:r>
          </w:p>
        </w:tc>
        <w:tc>
          <w:tcPr>
            <w:tcW w:w="0" w:type="auto"/>
            <w:hideMark/>
          </w:tcPr>
          <w:p w14:paraId="66A5756C"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202D676A" wp14:editId="08E4FE37">
                  <wp:extent cx="285750" cy="400050"/>
                  <wp:effectExtent l="0" t="0" r="0" b="0"/>
                  <wp:docPr id="23" name="Picture 23" descr="Dots 2 4 5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ots 2 4 5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w</w:t>
            </w:r>
          </w:p>
        </w:tc>
        <w:tc>
          <w:tcPr>
            <w:tcW w:w="0" w:type="auto"/>
            <w:hideMark/>
          </w:tcPr>
          <w:p w14:paraId="749693A9"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53F93A01" wp14:editId="1B3310C8">
                  <wp:extent cx="285750" cy="400050"/>
                  <wp:effectExtent l="0" t="0" r="0" b="0"/>
                  <wp:docPr id="24" name="Picture 24" descr="Dots 1 3 4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ots 1 3 4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x</w:t>
            </w:r>
          </w:p>
        </w:tc>
        <w:tc>
          <w:tcPr>
            <w:tcW w:w="0" w:type="auto"/>
            <w:hideMark/>
          </w:tcPr>
          <w:p w14:paraId="4FABBC05"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11178906" wp14:editId="4EF05FC7">
                  <wp:extent cx="285750" cy="400050"/>
                  <wp:effectExtent l="0" t="0" r="0" b="0"/>
                  <wp:docPr id="25" name="Picture 25" descr="Dots 1 3 4 5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ots 1 3 4 5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y</w:t>
            </w:r>
          </w:p>
        </w:tc>
        <w:tc>
          <w:tcPr>
            <w:tcW w:w="0" w:type="auto"/>
            <w:hideMark/>
          </w:tcPr>
          <w:p w14:paraId="0A58EEF3"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769742C3" wp14:editId="23E91B24">
                  <wp:extent cx="285750" cy="400050"/>
                  <wp:effectExtent l="0" t="0" r="0" b="0"/>
                  <wp:docPr id="26" name="Picture 26" descr="Dots 1 3 5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ots 1 3 5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z</w:t>
            </w:r>
          </w:p>
        </w:tc>
        <w:tc>
          <w:tcPr>
            <w:tcW w:w="0" w:type="auto"/>
            <w:vAlign w:val="center"/>
            <w:hideMark/>
          </w:tcPr>
          <w:p w14:paraId="10D39FAB" w14:textId="77777777" w:rsidR="006579D4" w:rsidRPr="006579D4" w:rsidRDefault="006579D4" w:rsidP="006579D4">
            <w:pPr>
              <w:widowControl w:val="0"/>
              <w:rPr>
                <w:rFonts w:cs="Arial"/>
                <w:sz w:val="26"/>
                <w:szCs w:val="26"/>
              </w:rPr>
            </w:pPr>
          </w:p>
        </w:tc>
        <w:tc>
          <w:tcPr>
            <w:tcW w:w="0" w:type="auto"/>
            <w:vAlign w:val="center"/>
            <w:hideMark/>
          </w:tcPr>
          <w:p w14:paraId="21A13039" w14:textId="77777777" w:rsidR="006579D4" w:rsidRPr="006579D4" w:rsidRDefault="006579D4" w:rsidP="006579D4">
            <w:pPr>
              <w:widowControl w:val="0"/>
              <w:rPr>
                <w:rFonts w:cs="Arial"/>
                <w:sz w:val="26"/>
                <w:szCs w:val="26"/>
              </w:rPr>
            </w:pPr>
          </w:p>
        </w:tc>
        <w:tc>
          <w:tcPr>
            <w:tcW w:w="0" w:type="auto"/>
            <w:vAlign w:val="center"/>
            <w:hideMark/>
          </w:tcPr>
          <w:p w14:paraId="3FC3D106" w14:textId="77777777" w:rsidR="006579D4" w:rsidRPr="006579D4" w:rsidRDefault="006579D4" w:rsidP="006579D4">
            <w:pPr>
              <w:widowControl w:val="0"/>
              <w:rPr>
                <w:rFonts w:cs="Arial"/>
                <w:sz w:val="26"/>
                <w:szCs w:val="26"/>
              </w:rPr>
            </w:pPr>
          </w:p>
        </w:tc>
        <w:tc>
          <w:tcPr>
            <w:tcW w:w="0" w:type="auto"/>
            <w:vAlign w:val="center"/>
            <w:hideMark/>
          </w:tcPr>
          <w:p w14:paraId="5636B69C" w14:textId="77777777" w:rsidR="006579D4" w:rsidRPr="006579D4" w:rsidRDefault="006579D4" w:rsidP="006579D4">
            <w:pPr>
              <w:widowControl w:val="0"/>
              <w:rPr>
                <w:rFonts w:cs="Arial"/>
                <w:sz w:val="26"/>
                <w:szCs w:val="26"/>
              </w:rPr>
            </w:pPr>
          </w:p>
        </w:tc>
      </w:tr>
      <w:tr w:rsidR="00433791" w:rsidRPr="006579D4" w14:paraId="70BF0431" w14:textId="77777777" w:rsidTr="001B1C83">
        <w:trPr>
          <w:gridAfter w:val="1"/>
          <w:tblCellSpacing w:w="15" w:type="dxa"/>
        </w:trPr>
        <w:tc>
          <w:tcPr>
            <w:tcW w:w="0" w:type="auto"/>
            <w:hideMark/>
          </w:tcPr>
          <w:p w14:paraId="376F08CE" w14:textId="77777777" w:rsidR="006579D4" w:rsidRPr="006579D4" w:rsidRDefault="006579D4" w:rsidP="006579D4">
            <w:pPr>
              <w:widowControl w:val="0"/>
              <w:rPr>
                <w:rFonts w:cs="Arial"/>
                <w:sz w:val="26"/>
                <w:szCs w:val="26"/>
              </w:rPr>
            </w:pPr>
          </w:p>
        </w:tc>
        <w:tc>
          <w:tcPr>
            <w:tcW w:w="0" w:type="auto"/>
            <w:hideMark/>
          </w:tcPr>
          <w:p w14:paraId="39B19EA7" w14:textId="77777777" w:rsidR="006579D4" w:rsidRPr="006579D4" w:rsidRDefault="006579D4" w:rsidP="006579D4">
            <w:pPr>
              <w:widowControl w:val="0"/>
              <w:rPr>
                <w:rFonts w:cs="Arial"/>
                <w:sz w:val="26"/>
                <w:szCs w:val="26"/>
              </w:rPr>
            </w:pPr>
          </w:p>
        </w:tc>
        <w:tc>
          <w:tcPr>
            <w:tcW w:w="0" w:type="auto"/>
            <w:hideMark/>
          </w:tcPr>
          <w:p w14:paraId="6E204202" w14:textId="77777777" w:rsidR="006579D4" w:rsidRPr="006579D4" w:rsidRDefault="006579D4" w:rsidP="006579D4">
            <w:pPr>
              <w:widowControl w:val="0"/>
              <w:rPr>
                <w:rFonts w:cs="Arial"/>
                <w:sz w:val="26"/>
                <w:szCs w:val="26"/>
              </w:rPr>
            </w:pPr>
          </w:p>
        </w:tc>
        <w:tc>
          <w:tcPr>
            <w:tcW w:w="0" w:type="auto"/>
            <w:hideMark/>
          </w:tcPr>
          <w:p w14:paraId="669142A8" w14:textId="77777777" w:rsidR="006579D4" w:rsidRPr="006579D4" w:rsidRDefault="006579D4" w:rsidP="006579D4">
            <w:pPr>
              <w:widowControl w:val="0"/>
              <w:rPr>
                <w:rFonts w:cs="Arial"/>
                <w:sz w:val="26"/>
                <w:szCs w:val="26"/>
              </w:rPr>
            </w:pPr>
          </w:p>
        </w:tc>
        <w:tc>
          <w:tcPr>
            <w:tcW w:w="0" w:type="auto"/>
            <w:hideMark/>
          </w:tcPr>
          <w:p w14:paraId="6DB711A7" w14:textId="77777777" w:rsidR="006579D4" w:rsidRPr="006579D4" w:rsidRDefault="006579D4" w:rsidP="006579D4">
            <w:pPr>
              <w:widowControl w:val="0"/>
              <w:rPr>
                <w:rFonts w:cs="Arial"/>
                <w:sz w:val="26"/>
                <w:szCs w:val="26"/>
              </w:rPr>
            </w:pPr>
          </w:p>
        </w:tc>
        <w:tc>
          <w:tcPr>
            <w:tcW w:w="0" w:type="auto"/>
            <w:hideMark/>
          </w:tcPr>
          <w:p w14:paraId="232D1FB7" w14:textId="77777777" w:rsidR="006579D4" w:rsidRPr="006579D4" w:rsidRDefault="006579D4" w:rsidP="006579D4">
            <w:pPr>
              <w:widowControl w:val="0"/>
              <w:rPr>
                <w:rFonts w:cs="Arial"/>
                <w:sz w:val="26"/>
                <w:szCs w:val="26"/>
              </w:rPr>
            </w:pPr>
          </w:p>
        </w:tc>
        <w:tc>
          <w:tcPr>
            <w:tcW w:w="0" w:type="auto"/>
            <w:gridSpan w:val="3"/>
            <w:hideMark/>
          </w:tcPr>
          <w:p w14:paraId="152686A0" w14:textId="77777777" w:rsidR="006579D4" w:rsidRPr="006579D4" w:rsidRDefault="006579D4" w:rsidP="006579D4">
            <w:pPr>
              <w:widowControl w:val="0"/>
              <w:rPr>
                <w:rFonts w:cs="Arial"/>
                <w:sz w:val="26"/>
                <w:szCs w:val="26"/>
              </w:rPr>
            </w:pPr>
          </w:p>
        </w:tc>
        <w:tc>
          <w:tcPr>
            <w:tcW w:w="0" w:type="auto"/>
            <w:vAlign w:val="center"/>
            <w:hideMark/>
          </w:tcPr>
          <w:p w14:paraId="0207651F" w14:textId="77777777" w:rsidR="006579D4" w:rsidRPr="006579D4" w:rsidRDefault="006579D4" w:rsidP="006579D4">
            <w:pPr>
              <w:widowControl w:val="0"/>
              <w:rPr>
                <w:rFonts w:cs="Arial"/>
                <w:sz w:val="26"/>
                <w:szCs w:val="26"/>
              </w:rPr>
            </w:pPr>
          </w:p>
        </w:tc>
      </w:tr>
      <w:tr w:rsidR="006579D4" w:rsidRPr="006579D4" w14:paraId="7AAC366F" w14:textId="77777777" w:rsidTr="001B1C83">
        <w:trPr>
          <w:gridAfter w:val="1"/>
          <w:tblCellSpacing w:w="15" w:type="dxa"/>
        </w:trPr>
        <w:tc>
          <w:tcPr>
            <w:tcW w:w="0" w:type="auto"/>
            <w:gridSpan w:val="10"/>
            <w:vAlign w:val="center"/>
            <w:hideMark/>
          </w:tcPr>
          <w:p w14:paraId="6B10B2E7" w14:textId="77777777" w:rsidR="006579D4" w:rsidRPr="006579D4" w:rsidRDefault="006579D4" w:rsidP="0091692A">
            <w:r w:rsidRPr="006579D4">
              <w:t xml:space="preserve">Numbers: </w:t>
            </w:r>
            <w:r w:rsidR="00433791">
              <w:t>Numbers are formed using the number sign and then the first ten letters of the alphabet correspond to the numbers 1 - 0</w:t>
            </w:r>
          </w:p>
        </w:tc>
      </w:tr>
      <w:tr w:rsidR="00433791" w:rsidRPr="006579D4" w14:paraId="336F8C1E" w14:textId="77777777" w:rsidTr="001B1C83">
        <w:trPr>
          <w:tblCellSpacing w:w="15" w:type="dxa"/>
        </w:trPr>
        <w:tc>
          <w:tcPr>
            <w:tcW w:w="0" w:type="auto"/>
            <w:hideMark/>
          </w:tcPr>
          <w:p w14:paraId="3BB13D88"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40C307EC" wp14:editId="1513CC64">
                  <wp:extent cx="285750" cy="400050"/>
                  <wp:effectExtent l="0" t="0" r="0" b="0"/>
                  <wp:docPr id="27" name="Picture 34" descr="Dots 3 4 5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ots 3 4 5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w:t>
            </w:r>
          </w:p>
        </w:tc>
        <w:tc>
          <w:tcPr>
            <w:tcW w:w="0" w:type="auto"/>
            <w:hideMark/>
          </w:tcPr>
          <w:p w14:paraId="199251F7"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3394E222" wp14:editId="71B408F7">
                  <wp:extent cx="285750" cy="400050"/>
                  <wp:effectExtent l="0" t="0" r="0" b="0"/>
                  <wp:docPr id="28" name="Picture 35" descr="Dots  2 4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ots  2 4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0</w:t>
            </w:r>
          </w:p>
        </w:tc>
        <w:tc>
          <w:tcPr>
            <w:tcW w:w="0" w:type="auto"/>
            <w:hideMark/>
          </w:tcPr>
          <w:p w14:paraId="1D5F361E"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22C8EB09" wp14:editId="10ED8320">
                  <wp:extent cx="285750" cy="400050"/>
                  <wp:effectExtent l="0" t="0" r="0" b="0"/>
                  <wp:docPr id="29" name="Picture 36" descr="D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ot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1</w:t>
            </w:r>
          </w:p>
        </w:tc>
        <w:tc>
          <w:tcPr>
            <w:tcW w:w="0" w:type="auto"/>
            <w:hideMark/>
          </w:tcPr>
          <w:p w14:paraId="68ABD804"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02CC27B7" wp14:editId="6D1C36B9">
                  <wp:extent cx="285750" cy="400050"/>
                  <wp:effectExtent l="0" t="0" r="0" b="0"/>
                  <wp:docPr id="30" name="Picture 37" descr="Dots 1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ots 1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2</w:t>
            </w:r>
          </w:p>
        </w:tc>
        <w:tc>
          <w:tcPr>
            <w:tcW w:w="0" w:type="auto"/>
            <w:hideMark/>
          </w:tcPr>
          <w:p w14:paraId="238AF75C"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6E6C4D98" wp14:editId="4BE9B0D6">
                  <wp:extent cx="285750" cy="400050"/>
                  <wp:effectExtent l="0" t="0" r="0" b="0"/>
                  <wp:docPr id="31" name="Picture 38" descr="Dots 1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ots 1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3</w:t>
            </w:r>
          </w:p>
        </w:tc>
        <w:tc>
          <w:tcPr>
            <w:tcW w:w="0" w:type="auto"/>
            <w:hideMark/>
          </w:tcPr>
          <w:p w14:paraId="25403919"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5F31DBE1" wp14:editId="16CD3449">
                  <wp:extent cx="285750" cy="400050"/>
                  <wp:effectExtent l="0" t="0" r="0" b="0"/>
                  <wp:docPr id="32" name="Picture 39" descr="Dots 1 4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ots 1 4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4</w:t>
            </w:r>
          </w:p>
        </w:tc>
        <w:tc>
          <w:tcPr>
            <w:tcW w:w="0" w:type="auto"/>
            <w:hideMark/>
          </w:tcPr>
          <w:p w14:paraId="2BDB4229"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595B9D6C" wp14:editId="2AB32E53">
                  <wp:extent cx="285750" cy="400050"/>
                  <wp:effectExtent l="0" t="0" r="0" b="0"/>
                  <wp:docPr id="33" name="Picture 40" descr="Dots 1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ots 1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5</w:t>
            </w:r>
          </w:p>
        </w:tc>
        <w:tc>
          <w:tcPr>
            <w:tcW w:w="0" w:type="auto"/>
            <w:hideMark/>
          </w:tcPr>
          <w:p w14:paraId="1585DCB7"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3704E3D2" wp14:editId="51A4B592">
                  <wp:extent cx="285750" cy="400050"/>
                  <wp:effectExtent l="0" t="0" r="0" b="0"/>
                  <wp:docPr id="34" name="Picture 41" descr="Dots  1 2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ots  1 2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6</w:t>
            </w:r>
          </w:p>
        </w:tc>
        <w:tc>
          <w:tcPr>
            <w:tcW w:w="0" w:type="auto"/>
            <w:hideMark/>
          </w:tcPr>
          <w:p w14:paraId="4B710656"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36D68A6A" wp14:editId="5F88DF52">
                  <wp:extent cx="285750" cy="400050"/>
                  <wp:effectExtent l="0" t="0" r="0" b="0"/>
                  <wp:docPr id="35" name="Picture 42" descr="Dots  1 2 4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ots  1 2 4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7</w:t>
            </w:r>
          </w:p>
        </w:tc>
        <w:tc>
          <w:tcPr>
            <w:tcW w:w="0" w:type="auto"/>
            <w:hideMark/>
          </w:tcPr>
          <w:p w14:paraId="4A0CF160" w14:textId="77777777" w:rsidR="006579D4" w:rsidRPr="006579D4" w:rsidRDefault="00DE34DB" w:rsidP="006579D4">
            <w:pPr>
              <w:widowControl w:val="0"/>
              <w:rPr>
                <w:rFonts w:cs="Arial"/>
                <w:sz w:val="26"/>
                <w:szCs w:val="26"/>
              </w:rPr>
            </w:pPr>
            <w:r w:rsidRPr="00092E51">
              <w:rPr>
                <w:rFonts w:cs="Arial"/>
                <w:noProof/>
                <w:sz w:val="26"/>
                <w:szCs w:val="26"/>
              </w:rPr>
              <w:drawing>
                <wp:inline distT="0" distB="0" distL="0" distR="0" wp14:anchorId="20EC2C53" wp14:editId="1F6D3655">
                  <wp:extent cx="285750" cy="400050"/>
                  <wp:effectExtent l="0" t="0" r="0" b="0"/>
                  <wp:docPr id="36" name="Picture 43" descr="Dots  1 2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ots  1 2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r w:rsidR="006579D4" w:rsidRPr="006579D4">
              <w:rPr>
                <w:rFonts w:cs="Arial"/>
                <w:sz w:val="26"/>
                <w:szCs w:val="26"/>
              </w:rPr>
              <w:br/>
              <w:t>8</w:t>
            </w:r>
          </w:p>
        </w:tc>
        <w:tc>
          <w:tcPr>
            <w:tcW w:w="0" w:type="auto"/>
            <w:hideMark/>
          </w:tcPr>
          <w:p w14:paraId="6D94CB6F" w14:textId="77777777" w:rsidR="00433791" w:rsidRDefault="00DE34DB" w:rsidP="006579D4">
            <w:pPr>
              <w:widowControl w:val="0"/>
              <w:rPr>
                <w:rFonts w:cs="Arial"/>
                <w:sz w:val="26"/>
                <w:szCs w:val="26"/>
              </w:rPr>
            </w:pPr>
            <w:r w:rsidRPr="00092E51">
              <w:rPr>
                <w:rFonts w:cs="Arial"/>
                <w:noProof/>
                <w:sz w:val="26"/>
                <w:szCs w:val="26"/>
              </w:rPr>
              <w:drawing>
                <wp:inline distT="0" distB="0" distL="0" distR="0" wp14:anchorId="3BCA2DFA" wp14:editId="56529427">
                  <wp:extent cx="285750" cy="400050"/>
                  <wp:effectExtent l="0" t="0" r="0" b="0"/>
                  <wp:docPr id="37" name="Picture 44" descr="Dots  2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ots  2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5750" cy="400050"/>
                          </a:xfrm>
                          <a:prstGeom prst="rect">
                            <a:avLst/>
                          </a:prstGeom>
                          <a:noFill/>
                          <a:ln>
                            <a:noFill/>
                          </a:ln>
                        </pic:spPr>
                      </pic:pic>
                    </a:graphicData>
                  </a:graphic>
                </wp:inline>
              </w:drawing>
            </w:r>
          </w:p>
          <w:p w14:paraId="004D602F" w14:textId="77777777" w:rsidR="00433791" w:rsidRPr="006579D4" w:rsidRDefault="00433791" w:rsidP="006579D4">
            <w:pPr>
              <w:widowControl w:val="0"/>
              <w:rPr>
                <w:rFonts w:cs="Arial"/>
                <w:sz w:val="26"/>
                <w:szCs w:val="26"/>
              </w:rPr>
            </w:pPr>
            <w:r>
              <w:rPr>
                <w:rFonts w:cs="Arial"/>
                <w:sz w:val="26"/>
                <w:szCs w:val="26"/>
              </w:rPr>
              <w:t>9</w:t>
            </w:r>
          </w:p>
        </w:tc>
      </w:tr>
    </w:tbl>
    <w:p w14:paraId="595F38B5" w14:textId="77777777" w:rsidR="006579D4" w:rsidRPr="006579D4" w:rsidRDefault="006579D4" w:rsidP="006579D4">
      <w:pPr>
        <w:widowControl w:val="0"/>
        <w:rPr>
          <w:rFonts w:cs="Arial"/>
          <w:sz w:val="26"/>
          <w:szCs w:val="26"/>
        </w:rPr>
      </w:pPr>
    </w:p>
    <w:p w14:paraId="350F6FDD" w14:textId="77777777" w:rsidR="005A3BAC" w:rsidRPr="00CC490B" w:rsidRDefault="006579D4" w:rsidP="0091692A">
      <w:pPr>
        <w:rPr>
          <w:rFonts w:cs="Arial"/>
          <w:sz w:val="26"/>
          <w:szCs w:val="26"/>
        </w:rPr>
      </w:pPr>
      <w:r w:rsidRPr="006579D4">
        <w:t>When you first touch something written in Braille, it will probab</w:t>
      </w:r>
      <w:r w:rsidR="00092E51">
        <w:t xml:space="preserve">ly feel like a jumble of dots. </w:t>
      </w:r>
      <w:r w:rsidRPr="006579D4">
        <w:t>However, like any other code, Braille</w:t>
      </w:r>
      <w:r w:rsidR="00092E51">
        <w:t xml:space="preserve"> is based on a logical system. </w:t>
      </w:r>
      <w:r w:rsidRPr="006579D4">
        <w:t xml:space="preserve">Once you understand it, you’ll be able to </w:t>
      </w:r>
      <w:r w:rsidR="00092E51">
        <w:t xml:space="preserve">read and write Braille easily. </w:t>
      </w:r>
      <w:r w:rsidRPr="006579D4">
        <w:t>That’s because Braille is not a language, it’s just another way to read and write English</w:t>
      </w:r>
      <w:r w:rsidR="00433791">
        <w:t xml:space="preserve"> </w:t>
      </w:r>
      <w:r w:rsidRPr="006579D4">
        <w:t>–</w:t>
      </w:r>
      <w:r w:rsidR="00433791">
        <w:t xml:space="preserve"> </w:t>
      </w:r>
      <w:r w:rsidRPr="006579D4">
        <w:t>or any other language, such as Japanese.</w:t>
      </w:r>
      <w:r w:rsidR="00092E51">
        <w:t xml:space="preserve"> </w:t>
      </w:r>
      <w:r w:rsidR="00433791">
        <w:t>Braille codes have been developed in over 140 languages so far.</w:t>
      </w:r>
    </w:p>
    <w:sectPr w:rsidR="005A3BAC" w:rsidRPr="00CC490B" w:rsidSect="00C472C9">
      <w:footerReference w:type="even" r:id="rId43"/>
      <w:footerReference w:type="default" r:id="rId44"/>
      <w:footnotePr>
        <w:numFmt w:val="lowerLetter"/>
      </w:footnotePr>
      <w:endnotePr>
        <w:numFmt w:val="lowerLetter"/>
      </w:endnotePr>
      <w:pgSz w:w="12240" w:h="15840"/>
      <w:pgMar w:top="1440" w:right="1440" w:bottom="1440" w:left="1440" w:header="1440" w:footer="144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42051" w14:textId="77777777" w:rsidR="005B5505" w:rsidRDefault="005B5505">
      <w:r>
        <w:separator/>
      </w:r>
    </w:p>
  </w:endnote>
  <w:endnote w:type="continuationSeparator" w:id="0">
    <w:p w14:paraId="30006257" w14:textId="77777777" w:rsidR="005B5505" w:rsidRDefault="005B5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047C0" w14:textId="77777777" w:rsidR="00807C40" w:rsidRDefault="00807C40" w:rsidP="00A13A9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5D8364" w14:textId="77777777" w:rsidR="00807C40" w:rsidRDefault="00807C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2A23F" w14:textId="77777777" w:rsidR="00807C40" w:rsidRDefault="00807C40" w:rsidP="008007AE">
    <w:pPr>
      <w:pStyle w:val="Footer"/>
      <w:jc w:val="right"/>
    </w:pPr>
    <w:r>
      <w:fldChar w:fldCharType="begin"/>
    </w:r>
    <w:r>
      <w:instrText xml:space="preserve"> PAGE   \* MERGEFORMAT </w:instrText>
    </w:r>
    <w:r>
      <w:fldChar w:fldCharType="separate"/>
    </w:r>
    <w:r w:rsidR="00D8671F">
      <w:rPr>
        <w:noProof/>
      </w:rPr>
      <w:t>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A8F2F" w14:textId="77777777" w:rsidR="005B5505" w:rsidRDefault="005B5505">
      <w:r>
        <w:separator/>
      </w:r>
    </w:p>
  </w:footnote>
  <w:footnote w:type="continuationSeparator" w:id="0">
    <w:p w14:paraId="2A13A9B5" w14:textId="77777777" w:rsidR="005B5505" w:rsidRDefault="005B55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EA67EA"/>
    <w:multiLevelType w:val="hybridMultilevel"/>
    <w:tmpl w:val="97680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E190174"/>
    <w:multiLevelType w:val="hybridMultilevel"/>
    <w:tmpl w:val="DEB2FB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764FB7"/>
    <w:multiLevelType w:val="hybridMultilevel"/>
    <w:tmpl w:val="EC507D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characterSpacingControl w:val="doNotCompress"/>
  <w:hdrShapeDefaults>
    <o:shapedefaults v:ext="edit" spidmax="7169"/>
  </w:hdrShapeDefaults>
  <w:footnotePr>
    <w:numFmt w:val="lowerLetter"/>
    <w:footnote w:id="-1"/>
    <w:footnote w:id="0"/>
  </w:footnotePr>
  <w:endnotePr>
    <w:numFmt w:val="lowerLette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MjUwNLIwMjS3MDQxNTZS0lEKTi0uzszPAykwqgUAp29nfywAAAA="/>
  </w:docVars>
  <w:rsids>
    <w:rsidRoot w:val="00E6244A"/>
    <w:rsid w:val="00051D43"/>
    <w:rsid w:val="00092E51"/>
    <w:rsid w:val="000F3B5A"/>
    <w:rsid w:val="00117CB4"/>
    <w:rsid w:val="001279D6"/>
    <w:rsid w:val="00136218"/>
    <w:rsid w:val="00152204"/>
    <w:rsid w:val="00155D84"/>
    <w:rsid w:val="00157C59"/>
    <w:rsid w:val="00160141"/>
    <w:rsid w:val="00166DCC"/>
    <w:rsid w:val="00175B65"/>
    <w:rsid w:val="00187347"/>
    <w:rsid w:val="001B1C83"/>
    <w:rsid w:val="001C3858"/>
    <w:rsid w:val="001C7619"/>
    <w:rsid w:val="001D6000"/>
    <w:rsid w:val="00240A53"/>
    <w:rsid w:val="00292B22"/>
    <w:rsid w:val="00295C43"/>
    <w:rsid w:val="002A1C6E"/>
    <w:rsid w:val="0031344F"/>
    <w:rsid w:val="00313789"/>
    <w:rsid w:val="00330A92"/>
    <w:rsid w:val="00343A04"/>
    <w:rsid w:val="003879D2"/>
    <w:rsid w:val="003A34F9"/>
    <w:rsid w:val="003A392B"/>
    <w:rsid w:val="003D5AE7"/>
    <w:rsid w:val="003E11FB"/>
    <w:rsid w:val="003F0F63"/>
    <w:rsid w:val="00433791"/>
    <w:rsid w:val="005008AB"/>
    <w:rsid w:val="00550EED"/>
    <w:rsid w:val="00566A95"/>
    <w:rsid w:val="005A3BAC"/>
    <w:rsid w:val="005B2A7B"/>
    <w:rsid w:val="005B5505"/>
    <w:rsid w:val="005E4789"/>
    <w:rsid w:val="005F6510"/>
    <w:rsid w:val="006448B3"/>
    <w:rsid w:val="00656596"/>
    <w:rsid w:val="006579D4"/>
    <w:rsid w:val="006A5634"/>
    <w:rsid w:val="006D5E75"/>
    <w:rsid w:val="00726A7C"/>
    <w:rsid w:val="007672D9"/>
    <w:rsid w:val="007729AE"/>
    <w:rsid w:val="00790EBE"/>
    <w:rsid w:val="007A31E7"/>
    <w:rsid w:val="007A383B"/>
    <w:rsid w:val="008007AE"/>
    <w:rsid w:val="00804315"/>
    <w:rsid w:val="00807C40"/>
    <w:rsid w:val="00830E63"/>
    <w:rsid w:val="00833AD3"/>
    <w:rsid w:val="00852549"/>
    <w:rsid w:val="0089024F"/>
    <w:rsid w:val="00893CC1"/>
    <w:rsid w:val="008A589F"/>
    <w:rsid w:val="008B135E"/>
    <w:rsid w:val="0091692A"/>
    <w:rsid w:val="00926597"/>
    <w:rsid w:val="00983592"/>
    <w:rsid w:val="009D340A"/>
    <w:rsid w:val="00A010DD"/>
    <w:rsid w:val="00A04FC7"/>
    <w:rsid w:val="00A13A9A"/>
    <w:rsid w:val="00A15B6E"/>
    <w:rsid w:val="00A40609"/>
    <w:rsid w:val="00A43720"/>
    <w:rsid w:val="00A534AF"/>
    <w:rsid w:val="00A83A79"/>
    <w:rsid w:val="00A8735B"/>
    <w:rsid w:val="00AB2537"/>
    <w:rsid w:val="00AB2829"/>
    <w:rsid w:val="00B3051F"/>
    <w:rsid w:val="00B31015"/>
    <w:rsid w:val="00B4449C"/>
    <w:rsid w:val="00B7167D"/>
    <w:rsid w:val="00BD1C9F"/>
    <w:rsid w:val="00BD3103"/>
    <w:rsid w:val="00C2583E"/>
    <w:rsid w:val="00C472C9"/>
    <w:rsid w:val="00CA437F"/>
    <w:rsid w:val="00CC490B"/>
    <w:rsid w:val="00CD09C9"/>
    <w:rsid w:val="00D03DCF"/>
    <w:rsid w:val="00D2706D"/>
    <w:rsid w:val="00D31B3C"/>
    <w:rsid w:val="00D42791"/>
    <w:rsid w:val="00D61070"/>
    <w:rsid w:val="00D8671F"/>
    <w:rsid w:val="00DE34DB"/>
    <w:rsid w:val="00E1724D"/>
    <w:rsid w:val="00E6244A"/>
    <w:rsid w:val="00E836FD"/>
    <w:rsid w:val="00E91784"/>
    <w:rsid w:val="00EE76D8"/>
    <w:rsid w:val="00FA77CF"/>
    <w:rsid w:val="00FD79D2"/>
    <w:rsid w:val="00FF7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27D49432"/>
  <w15:chartTrackingRefBased/>
  <w15:docId w15:val="{FAF1DB45-9AA5-4899-9201-E883046BC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72D9"/>
    <w:pPr>
      <w:spacing w:after="120" w:line="312" w:lineRule="auto"/>
    </w:pPr>
    <w:rPr>
      <w:rFonts w:ascii="Verdana" w:hAnsi="Verdana"/>
      <w:sz w:val="24"/>
    </w:rPr>
  </w:style>
  <w:style w:type="paragraph" w:styleId="Heading1">
    <w:name w:val="heading 1"/>
    <w:basedOn w:val="Normal"/>
    <w:next w:val="Normal"/>
    <w:qFormat/>
    <w:rsid w:val="00E6244A"/>
    <w:pPr>
      <w:keepNext/>
      <w:jc w:val="both"/>
      <w:outlineLvl w:val="0"/>
    </w:pPr>
    <w:rPr>
      <w:b/>
    </w:rPr>
  </w:style>
  <w:style w:type="paragraph" w:styleId="Heading2">
    <w:name w:val="heading 2"/>
    <w:basedOn w:val="Normal"/>
    <w:next w:val="Normal"/>
    <w:link w:val="Heading2Char"/>
    <w:qFormat/>
    <w:rsid w:val="007672D9"/>
    <w:pPr>
      <w:keepNext/>
      <w:spacing w:before="120"/>
      <w:outlineLvl w:val="1"/>
    </w:pPr>
    <w:rPr>
      <w:sz w:val="26"/>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A3BAC"/>
    <w:pPr>
      <w:spacing w:after="240" w:line="360" w:lineRule="auto"/>
    </w:pPr>
    <w:rPr>
      <w:b/>
      <w:sz w:val="32"/>
      <w:lang w:val="en-GB" w:eastAsia="sv-SE"/>
    </w:rPr>
  </w:style>
  <w:style w:type="paragraph" w:styleId="Header">
    <w:name w:val="header"/>
    <w:basedOn w:val="Normal"/>
    <w:rsid w:val="00E6244A"/>
    <w:pPr>
      <w:tabs>
        <w:tab w:val="center" w:pos="4320"/>
        <w:tab w:val="right" w:pos="8640"/>
      </w:tabs>
    </w:pPr>
    <w:rPr>
      <w:rFonts w:ascii="Arial" w:hAnsi="Arial"/>
      <w:sz w:val="20"/>
      <w:lang w:val="en-GB" w:eastAsia="sv-SE"/>
    </w:rPr>
  </w:style>
  <w:style w:type="paragraph" w:styleId="Footer">
    <w:name w:val="footer"/>
    <w:basedOn w:val="Normal"/>
    <w:link w:val="FooterChar"/>
    <w:uiPriority w:val="99"/>
    <w:rsid w:val="00C472C9"/>
    <w:pPr>
      <w:tabs>
        <w:tab w:val="center" w:pos="4320"/>
        <w:tab w:val="right" w:pos="8640"/>
      </w:tabs>
    </w:pPr>
  </w:style>
  <w:style w:type="character" w:styleId="PageNumber">
    <w:name w:val="page number"/>
    <w:basedOn w:val="DefaultParagraphFont"/>
    <w:rsid w:val="00C472C9"/>
  </w:style>
  <w:style w:type="character" w:styleId="Hyperlink">
    <w:name w:val="Hyperlink"/>
    <w:rsid w:val="00136218"/>
    <w:rPr>
      <w:color w:val="0000FF"/>
      <w:u w:val="single"/>
    </w:rPr>
  </w:style>
  <w:style w:type="character" w:customStyle="1" w:styleId="TitleChar">
    <w:name w:val="Title Char"/>
    <w:link w:val="Title"/>
    <w:rsid w:val="005A3BAC"/>
    <w:rPr>
      <w:rFonts w:ascii="Verdana" w:hAnsi="Verdana"/>
      <w:b/>
      <w:sz w:val="32"/>
      <w:lang w:val="en-GB" w:eastAsia="sv-SE"/>
    </w:rPr>
  </w:style>
  <w:style w:type="character" w:customStyle="1" w:styleId="Heading2Char">
    <w:name w:val="Heading 2 Char"/>
    <w:link w:val="Heading2"/>
    <w:rsid w:val="007672D9"/>
    <w:rPr>
      <w:rFonts w:ascii="Verdana" w:hAnsi="Verdana"/>
      <w:sz w:val="26"/>
      <w:lang w:val="en-CA" w:eastAsia="en-US"/>
    </w:rPr>
  </w:style>
  <w:style w:type="character" w:customStyle="1" w:styleId="FooterChar">
    <w:name w:val="Footer Char"/>
    <w:link w:val="Footer"/>
    <w:uiPriority w:val="99"/>
    <w:rsid w:val="008007AE"/>
    <w:rPr>
      <w:sz w:val="24"/>
    </w:rPr>
  </w:style>
  <w:style w:type="paragraph" w:styleId="ListParagraph">
    <w:name w:val="List Paragraph"/>
    <w:basedOn w:val="Normal"/>
    <w:uiPriority w:val="34"/>
    <w:qFormat/>
    <w:rsid w:val="00790EBE"/>
    <w:pPr>
      <w:ind w:left="720"/>
    </w:pPr>
  </w:style>
  <w:style w:type="character" w:styleId="Mention">
    <w:name w:val="Mention"/>
    <w:basedOn w:val="DefaultParagraphFont"/>
    <w:uiPriority w:val="99"/>
    <w:semiHidden/>
    <w:unhideWhenUsed/>
    <w:rsid w:val="00DE34D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381042">
      <w:bodyDiv w:val="1"/>
      <w:marLeft w:val="0"/>
      <w:marRight w:val="0"/>
      <w:marTop w:val="0"/>
      <w:marBottom w:val="0"/>
      <w:divBdr>
        <w:top w:val="none" w:sz="0" w:space="0" w:color="auto"/>
        <w:left w:val="none" w:sz="0" w:space="0" w:color="auto"/>
        <w:bottom w:val="none" w:sz="0" w:space="0" w:color="auto"/>
        <w:right w:val="none" w:sz="0" w:space="0" w:color="auto"/>
      </w:divBdr>
    </w:div>
    <w:div w:id="547305135">
      <w:bodyDiv w:val="1"/>
      <w:marLeft w:val="0"/>
      <w:marRight w:val="0"/>
      <w:marTop w:val="0"/>
      <w:marBottom w:val="0"/>
      <w:divBdr>
        <w:top w:val="none" w:sz="0" w:space="0" w:color="auto"/>
        <w:left w:val="none" w:sz="0" w:space="0" w:color="auto"/>
        <w:bottom w:val="none" w:sz="0" w:space="0" w:color="auto"/>
        <w:right w:val="none" w:sz="0" w:space="0" w:color="auto"/>
      </w:divBdr>
    </w:div>
    <w:div w:id="1012218410">
      <w:bodyDiv w:val="1"/>
      <w:marLeft w:val="0"/>
      <w:marRight w:val="0"/>
      <w:marTop w:val="0"/>
      <w:marBottom w:val="0"/>
      <w:divBdr>
        <w:top w:val="none" w:sz="0" w:space="0" w:color="auto"/>
        <w:left w:val="none" w:sz="0" w:space="0" w:color="auto"/>
        <w:bottom w:val="none" w:sz="0" w:space="0" w:color="auto"/>
        <w:right w:val="none" w:sz="0" w:space="0" w:color="auto"/>
      </w:divBdr>
    </w:div>
    <w:div w:id="118910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wbu.ngo"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webSettings" Target="webSettings.xml"/><Relationship Id="rId12" Type="http://schemas.openxmlformats.org/officeDocument/2006/relationships/hyperlink" Target="mailto:info@wbuoffice.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icevi.org"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1.jpeg"/><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gicevi@vsnl.net"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6D2A1269C2384B8159F7D30979D186" ma:contentTypeVersion="1" ma:contentTypeDescription="Create a new document." ma:contentTypeScope="" ma:versionID="aeed206465745c4bfa79b13e44cd43f4">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D908E9-52FA-4AEE-A54A-810D1EB0745E}">
  <ds:schemaRefs>
    <ds:schemaRef ds:uri="http://purl.org/dc/terms/"/>
    <ds:schemaRef ds:uri="http://purl.org/dc/elements/1.1/"/>
    <ds:schemaRef ds:uri="http://schemas.microsoft.com/sharepoint/v3"/>
    <ds:schemaRef ds:uri="http://schemas.microsoft.com/office/2006/documentManagement/type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6CB977CA-D928-4FF9-B178-8089A88AA5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2CEAEF-D212-490D-8180-6DBDDD2743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96</Words>
  <Characters>8533</Characters>
  <Application>Microsoft Office Word</Application>
  <DocSecurity>0</DocSecurity>
  <Lines>71</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raille Literacy Position Statement</vt:lpstr>
      <vt:lpstr/>
    </vt:vector>
  </TitlesOfParts>
  <Company>CNIB</Company>
  <LinksUpToDate>false</LinksUpToDate>
  <CharactersWithSpaces>10009</CharactersWithSpaces>
  <SharedDoc>false</SharedDoc>
  <HLinks>
    <vt:vector size="24" baseType="variant">
      <vt:variant>
        <vt:i4>4587545</vt:i4>
      </vt:variant>
      <vt:variant>
        <vt:i4>9</vt:i4>
      </vt:variant>
      <vt:variant>
        <vt:i4>0</vt:i4>
      </vt:variant>
      <vt:variant>
        <vt:i4>5</vt:i4>
      </vt:variant>
      <vt:variant>
        <vt:lpwstr>http://www.icevi.org/</vt:lpwstr>
      </vt:variant>
      <vt:variant>
        <vt:lpwstr/>
      </vt:variant>
      <vt:variant>
        <vt:i4>2555913</vt:i4>
      </vt:variant>
      <vt:variant>
        <vt:i4>6</vt:i4>
      </vt:variant>
      <vt:variant>
        <vt:i4>0</vt:i4>
      </vt:variant>
      <vt:variant>
        <vt:i4>5</vt:i4>
      </vt:variant>
      <vt:variant>
        <vt:lpwstr>mailto:sgicevi@vsnl.net</vt:lpwstr>
      </vt:variant>
      <vt:variant>
        <vt:lpwstr/>
      </vt:variant>
      <vt:variant>
        <vt:i4>3276897</vt:i4>
      </vt:variant>
      <vt:variant>
        <vt:i4>3</vt:i4>
      </vt:variant>
      <vt:variant>
        <vt:i4>0</vt:i4>
      </vt:variant>
      <vt:variant>
        <vt:i4>5</vt:i4>
      </vt:variant>
      <vt:variant>
        <vt:lpwstr>http://www.worldblindunion.org/</vt:lpwstr>
      </vt:variant>
      <vt:variant>
        <vt:lpwstr/>
      </vt:variant>
      <vt:variant>
        <vt:i4>7929932</vt:i4>
      </vt:variant>
      <vt:variant>
        <vt:i4>0</vt:i4>
      </vt:variant>
      <vt:variant>
        <vt:i4>0</vt:i4>
      </vt:variant>
      <vt:variant>
        <vt:i4>5</vt:i4>
      </vt:variant>
      <vt:variant>
        <vt:lpwstr>mailto:info@wbuoffi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lle Literacy Position Statement</dc:title>
  <dc:subject/>
  <dc:creator>catherine.munoz</dc:creator>
  <cp:keywords/>
  <cp:lastModifiedBy>Terry Mutuku</cp:lastModifiedBy>
  <cp:revision>2</cp:revision>
  <cp:lastPrinted>2017-04-27T00:04:00Z</cp:lastPrinted>
  <dcterms:created xsi:type="dcterms:W3CDTF">2020-03-23T15:16:00Z</dcterms:created>
  <dcterms:modified xsi:type="dcterms:W3CDTF">2020-03-23T15:16:00Z</dcterms:modified>
</cp:coreProperties>
</file>